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48A611" w14:textId="77FBD600" w:rsidR="001C5228" w:rsidRDefault="00B35B6E" w:rsidP="006A045A">
      <w:pPr>
        <w:jc w:val="center"/>
      </w:pPr>
      <w:r>
        <w:rPr>
          <w:noProof/>
          <w:lang w:val="en-CA" w:eastAsia="en-CA"/>
        </w:rPr>
        <w:drawing>
          <wp:inline distT="0" distB="0" distL="0" distR="0" wp14:anchorId="134DB13E" wp14:editId="26955916">
            <wp:extent cx="1867161" cy="8954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aypoint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7161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7785C" w14:textId="77777777" w:rsidR="00B35B6E" w:rsidRDefault="00B35B6E" w:rsidP="006A045A">
      <w:pPr>
        <w:jc w:val="center"/>
      </w:pPr>
    </w:p>
    <w:p w14:paraId="0E48A612" w14:textId="77777777" w:rsidR="00892876" w:rsidRPr="00BD674A" w:rsidRDefault="00FA3202" w:rsidP="006A045A">
      <w:pPr>
        <w:jc w:val="center"/>
        <w:rPr>
          <w:b/>
          <w:sz w:val="40"/>
          <w:szCs w:val="40"/>
        </w:rPr>
      </w:pPr>
      <w:r w:rsidRPr="00BD674A">
        <w:rPr>
          <w:b/>
          <w:sz w:val="40"/>
          <w:szCs w:val="40"/>
        </w:rPr>
        <w:t>F</w:t>
      </w:r>
      <w:r w:rsidR="00BD674A" w:rsidRPr="00BD674A">
        <w:rPr>
          <w:b/>
          <w:sz w:val="40"/>
          <w:szCs w:val="40"/>
        </w:rPr>
        <w:t xml:space="preserve">inal </w:t>
      </w:r>
      <w:r w:rsidR="006A045A" w:rsidRPr="00BD674A">
        <w:rPr>
          <w:b/>
          <w:sz w:val="40"/>
          <w:szCs w:val="40"/>
        </w:rPr>
        <w:t>S</w:t>
      </w:r>
      <w:r w:rsidR="00BD674A" w:rsidRPr="00BD674A">
        <w:rPr>
          <w:b/>
          <w:sz w:val="40"/>
          <w:szCs w:val="40"/>
        </w:rPr>
        <w:t>tudy</w:t>
      </w:r>
      <w:r w:rsidR="006A045A" w:rsidRPr="00BD674A">
        <w:rPr>
          <w:b/>
          <w:sz w:val="40"/>
          <w:szCs w:val="40"/>
        </w:rPr>
        <w:t xml:space="preserve"> C</w:t>
      </w:r>
      <w:r w:rsidR="00BD674A" w:rsidRPr="00BD674A">
        <w:rPr>
          <w:b/>
          <w:sz w:val="40"/>
          <w:szCs w:val="40"/>
        </w:rPr>
        <w:t>losure</w:t>
      </w:r>
      <w:r w:rsidR="006A045A" w:rsidRPr="00BD674A">
        <w:rPr>
          <w:b/>
          <w:sz w:val="40"/>
          <w:szCs w:val="40"/>
        </w:rPr>
        <w:t xml:space="preserve"> R</w:t>
      </w:r>
      <w:r w:rsidR="00BD674A" w:rsidRPr="00BD674A">
        <w:rPr>
          <w:b/>
          <w:sz w:val="40"/>
          <w:szCs w:val="40"/>
        </w:rPr>
        <w:t>eport</w:t>
      </w:r>
    </w:p>
    <w:p w14:paraId="0E48A613" w14:textId="77777777" w:rsidR="006A045A" w:rsidRDefault="006A045A" w:rsidP="006A045A">
      <w:pPr>
        <w:rPr>
          <w:b/>
          <w:sz w:val="28"/>
          <w:szCs w:val="28"/>
        </w:rPr>
      </w:pPr>
    </w:p>
    <w:p w14:paraId="0E48A614" w14:textId="77777777" w:rsidR="00EE5B34" w:rsidRPr="00EE5B34" w:rsidRDefault="00EE5B34" w:rsidP="00A621BF">
      <w:pPr>
        <w:rPr>
          <w:b/>
        </w:rPr>
      </w:pPr>
      <w:r w:rsidRPr="00EE5B34">
        <w:rPr>
          <w:b/>
        </w:rPr>
        <w:t xml:space="preserve">Section I: Study </w:t>
      </w:r>
      <w:r w:rsidR="00A84687">
        <w:rPr>
          <w:b/>
        </w:rPr>
        <w:t>Identification</w:t>
      </w:r>
      <w:r w:rsidRPr="00EE5B34">
        <w:rPr>
          <w:b/>
        </w:rPr>
        <w:t>:</w:t>
      </w:r>
    </w:p>
    <w:p w14:paraId="0E48A615" w14:textId="77777777" w:rsidR="006A045A" w:rsidRDefault="00150C44" w:rsidP="005A72FE">
      <w:pPr>
        <w:spacing w:before="20" w:after="20"/>
      </w:pPr>
      <w:r>
        <w:t>Date of Application</w:t>
      </w:r>
      <w:r w:rsidR="006A045A" w:rsidRPr="00673DFE">
        <w:t xml:space="preserve"> (yyyy-Mmm-dd): </w:t>
      </w:r>
      <w:r w:rsidR="001C5228"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1C5228">
        <w:instrText xml:space="preserve"> FORMTEXT </w:instrText>
      </w:r>
      <w:r w:rsidR="001C5228">
        <w:fldChar w:fldCharType="separate"/>
      </w:r>
      <w:bookmarkStart w:id="1" w:name="_GoBack"/>
      <w:bookmarkEnd w:id="1"/>
      <w:r w:rsidR="001C5228">
        <w:rPr>
          <w:noProof/>
        </w:rPr>
        <w:t> </w:t>
      </w:r>
      <w:r w:rsidR="001C5228">
        <w:rPr>
          <w:noProof/>
        </w:rPr>
        <w:t> </w:t>
      </w:r>
      <w:r w:rsidR="001C5228">
        <w:rPr>
          <w:noProof/>
        </w:rPr>
        <w:t> </w:t>
      </w:r>
      <w:r w:rsidR="001C5228">
        <w:rPr>
          <w:noProof/>
        </w:rPr>
        <w:t> </w:t>
      </w:r>
      <w:r w:rsidR="001C5228">
        <w:rPr>
          <w:noProof/>
        </w:rPr>
        <w:t> </w:t>
      </w:r>
      <w:r w:rsidR="001C5228">
        <w:fldChar w:fldCharType="end"/>
      </w:r>
      <w:bookmarkEnd w:id="0"/>
      <w:r w:rsidR="001C5228">
        <w:t xml:space="preserve"> </w:t>
      </w:r>
      <w:r w:rsidR="001C5228">
        <w:tab/>
      </w:r>
      <w:r w:rsidR="001C5228">
        <w:tab/>
      </w:r>
      <w:r w:rsidR="001C5228">
        <w:tab/>
      </w:r>
      <w:r w:rsidR="006A045A" w:rsidRPr="00673DFE">
        <w:t>REB #:</w:t>
      </w:r>
      <w:r w:rsidR="001C5228">
        <w:t xml:space="preserve"> </w:t>
      </w:r>
      <w:r w:rsidR="001C5228">
        <w:fldChar w:fldCharType="begin">
          <w:ffData>
            <w:name w:val="Text2"/>
            <w:enabled/>
            <w:calcOnExit w:val="0"/>
            <w:textInput/>
          </w:ffData>
        </w:fldChar>
      </w:r>
      <w:bookmarkStart w:id="2" w:name="Text2"/>
      <w:r w:rsidR="001C5228">
        <w:instrText xml:space="preserve"> FORMTEXT </w:instrText>
      </w:r>
      <w:r w:rsidR="001C5228">
        <w:fldChar w:fldCharType="separate"/>
      </w:r>
      <w:r w:rsidR="003A1054">
        <w:t> </w:t>
      </w:r>
      <w:r w:rsidR="003A1054">
        <w:t> </w:t>
      </w:r>
      <w:r w:rsidR="003A1054">
        <w:t> </w:t>
      </w:r>
      <w:r w:rsidR="003A1054">
        <w:t> </w:t>
      </w:r>
      <w:r w:rsidR="003A1054">
        <w:t> </w:t>
      </w:r>
      <w:r w:rsidR="001C5228">
        <w:fldChar w:fldCharType="end"/>
      </w:r>
      <w:bookmarkEnd w:id="2"/>
    </w:p>
    <w:p w14:paraId="0E48A616" w14:textId="77777777" w:rsidR="00A84687" w:rsidRPr="00673DFE" w:rsidRDefault="00A84687" w:rsidP="005A72FE">
      <w:pPr>
        <w:spacing w:before="20" w:after="20"/>
      </w:pPr>
    </w:p>
    <w:p w14:paraId="0E48A617" w14:textId="77777777" w:rsidR="006A045A" w:rsidRDefault="006A045A" w:rsidP="005A72FE">
      <w:pPr>
        <w:spacing w:before="20" w:after="20"/>
      </w:pPr>
      <w:r w:rsidRPr="00673DFE">
        <w:t>Study Title:</w:t>
      </w:r>
      <w:r w:rsidR="001C5228">
        <w:t xml:space="preserve"> </w:t>
      </w:r>
      <w:r w:rsidR="00EC501D">
        <w:fldChar w:fldCharType="begin">
          <w:ffData>
            <w:name w:val="Text17"/>
            <w:enabled/>
            <w:calcOnExit w:val="0"/>
            <w:textInput/>
          </w:ffData>
        </w:fldChar>
      </w:r>
      <w:bookmarkStart w:id="3" w:name="Text17"/>
      <w:r w:rsidR="00EC501D">
        <w:instrText xml:space="preserve"> FORMTEXT </w:instrText>
      </w:r>
      <w:r w:rsidR="00EC501D">
        <w:fldChar w:fldCharType="separate"/>
      </w:r>
      <w:r w:rsidR="00EC501D">
        <w:rPr>
          <w:noProof/>
        </w:rPr>
        <w:t> </w:t>
      </w:r>
      <w:r w:rsidR="00EC501D">
        <w:rPr>
          <w:noProof/>
        </w:rPr>
        <w:t> </w:t>
      </w:r>
      <w:r w:rsidR="00EC501D">
        <w:rPr>
          <w:noProof/>
        </w:rPr>
        <w:t> </w:t>
      </w:r>
      <w:r w:rsidR="00EC501D">
        <w:rPr>
          <w:noProof/>
        </w:rPr>
        <w:t> </w:t>
      </w:r>
      <w:r w:rsidR="00EC501D">
        <w:rPr>
          <w:noProof/>
        </w:rPr>
        <w:t> </w:t>
      </w:r>
      <w:r w:rsidR="00EC501D">
        <w:fldChar w:fldCharType="end"/>
      </w:r>
      <w:bookmarkEnd w:id="3"/>
    </w:p>
    <w:p w14:paraId="0E48A618" w14:textId="77777777" w:rsidR="00A84687" w:rsidRPr="00673DFE" w:rsidRDefault="00A84687" w:rsidP="005A72FE">
      <w:pPr>
        <w:spacing w:before="20" w:after="20"/>
      </w:pPr>
    </w:p>
    <w:p w14:paraId="0E48A619" w14:textId="77777777" w:rsidR="006A045A" w:rsidRDefault="006A045A" w:rsidP="005A72FE">
      <w:pPr>
        <w:spacing w:before="20" w:after="20"/>
      </w:pPr>
      <w:r w:rsidRPr="00673DFE">
        <w:t>Sponsor Name:</w:t>
      </w:r>
      <w:r w:rsidR="001C5228">
        <w:t xml:space="preserve"> </w:t>
      </w:r>
      <w:r w:rsidR="001C5228">
        <w:fldChar w:fldCharType="begin">
          <w:ffData>
            <w:name w:val="Text4"/>
            <w:enabled/>
            <w:calcOnExit w:val="0"/>
            <w:textInput/>
          </w:ffData>
        </w:fldChar>
      </w:r>
      <w:bookmarkStart w:id="4" w:name="Text4"/>
      <w:r w:rsidR="001C5228">
        <w:instrText xml:space="preserve"> FORMTEXT </w:instrText>
      </w:r>
      <w:r w:rsidR="001C5228">
        <w:fldChar w:fldCharType="separate"/>
      </w:r>
      <w:r w:rsidR="001C5228">
        <w:rPr>
          <w:noProof/>
        </w:rPr>
        <w:t> </w:t>
      </w:r>
      <w:r w:rsidR="001C5228">
        <w:rPr>
          <w:noProof/>
        </w:rPr>
        <w:t> </w:t>
      </w:r>
      <w:r w:rsidR="001C5228">
        <w:rPr>
          <w:noProof/>
        </w:rPr>
        <w:t> </w:t>
      </w:r>
      <w:r w:rsidR="001C5228">
        <w:rPr>
          <w:noProof/>
        </w:rPr>
        <w:t> </w:t>
      </w:r>
      <w:r w:rsidR="001C5228">
        <w:rPr>
          <w:noProof/>
        </w:rPr>
        <w:t> </w:t>
      </w:r>
      <w:r w:rsidR="001C5228">
        <w:fldChar w:fldCharType="end"/>
      </w:r>
      <w:bookmarkEnd w:id="4"/>
    </w:p>
    <w:p w14:paraId="0E48A61A" w14:textId="77777777" w:rsidR="00B10C79" w:rsidRPr="00673DFE" w:rsidRDefault="00B10C79" w:rsidP="005A72FE">
      <w:pPr>
        <w:spacing w:before="20" w:after="20"/>
      </w:pPr>
    </w:p>
    <w:p w14:paraId="0E48A61B" w14:textId="13036B60" w:rsidR="00D110F3" w:rsidRPr="00D110F3" w:rsidRDefault="00473970" w:rsidP="006A045A">
      <w:pPr>
        <w:rPr>
          <w:b/>
        </w:rPr>
      </w:pPr>
      <w:r>
        <w:rPr>
          <w:b/>
        </w:rPr>
        <w:t>S</w:t>
      </w:r>
      <w:r w:rsidR="00D110F3" w:rsidRPr="00D110F3">
        <w:rPr>
          <w:b/>
        </w:rPr>
        <w:t xml:space="preserve">ection II: </w:t>
      </w:r>
      <w:r w:rsidR="001036C6">
        <w:rPr>
          <w:b/>
        </w:rPr>
        <w:t xml:space="preserve">PI </w:t>
      </w:r>
      <w:r w:rsidR="00D110F3" w:rsidRPr="00D110F3">
        <w:rPr>
          <w:b/>
        </w:rPr>
        <w:t>Contact Information</w:t>
      </w:r>
      <w:r w:rsidR="00D110F3">
        <w:rPr>
          <w:b/>
        </w:rPr>
        <w:t>:</w:t>
      </w:r>
    </w:p>
    <w:p w14:paraId="0E48A61C" w14:textId="77777777" w:rsidR="006A045A" w:rsidRDefault="006A045A" w:rsidP="00A84687">
      <w:pPr>
        <w:tabs>
          <w:tab w:val="left" w:pos="3810"/>
        </w:tabs>
        <w:spacing w:before="20" w:after="20"/>
      </w:pPr>
      <w:r w:rsidRPr="00673DFE">
        <w:t>Principal Investigator Name:</w:t>
      </w:r>
      <w:r w:rsidR="001C5228">
        <w:t xml:space="preserve"> </w:t>
      </w:r>
      <w:r w:rsidR="001C5228">
        <w:fldChar w:fldCharType="begin">
          <w:ffData>
            <w:name w:val="Text5"/>
            <w:enabled/>
            <w:calcOnExit w:val="0"/>
            <w:textInput/>
          </w:ffData>
        </w:fldChar>
      </w:r>
      <w:bookmarkStart w:id="5" w:name="Text5"/>
      <w:r w:rsidR="001C5228">
        <w:instrText xml:space="preserve"> FORMTEXT </w:instrText>
      </w:r>
      <w:r w:rsidR="001C5228">
        <w:fldChar w:fldCharType="separate"/>
      </w:r>
      <w:r w:rsidR="001C5228">
        <w:rPr>
          <w:noProof/>
        </w:rPr>
        <w:t> </w:t>
      </w:r>
      <w:r w:rsidR="001C5228">
        <w:rPr>
          <w:noProof/>
        </w:rPr>
        <w:t> </w:t>
      </w:r>
      <w:r w:rsidR="001C5228">
        <w:rPr>
          <w:noProof/>
        </w:rPr>
        <w:t> </w:t>
      </w:r>
      <w:r w:rsidR="001C5228">
        <w:rPr>
          <w:noProof/>
        </w:rPr>
        <w:t> </w:t>
      </w:r>
      <w:r w:rsidR="001C5228">
        <w:rPr>
          <w:noProof/>
        </w:rPr>
        <w:t> </w:t>
      </w:r>
      <w:r w:rsidR="001C5228">
        <w:fldChar w:fldCharType="end"/>
      </w:r>
      <w:bookmarkEnd w:id="5"/>
      <w:r w:rsidR="00A84687">
        <w:tab/>
      </w:r>
    </w:p>
    <w:p w14:paraId="0E48A61D" w14:textId="77777777" w:rsidR="00A84687" w:rsidRPr="00673DFE" w:rsidRDefault="00A84687" w:rsidP="00A84687">
      <w:pPr>
        <w:tabs>
          <w:tab w:val="left" w:pos="3810"/>
        </w:tabs>
        <w:spacing w:before="20" w:after="20"/>
      </w:pPr>
    </w:p>
    <w:p w14:paraId="0E48A61E" w14:textId="77777777" w:rsidR="004D39BC" w:rsidRDefault="004D39BC" w:rsidP="005A72FE">
      <w:pPr>
        <w:spacing w:before="20" w:after="20"/>
      </w:pPr>
      <w:r w:rsidRPr="00673DFE">
        <w:t>Department:</w:t>
      </w:r>
      <w:r w:rsidR="001C5228">
        <w:t xml:space="preserve"> </w:t>
      </w:r>
      <w:r w:rsidR="001C5228">
        <w:fldChar w:fldCharType="begin">
          <w:ffData>
            <w:name w:val="Text6"/>
            <w:enabled/>
            <w:calcOnExit w:val="0"/>
            <w:textInput/>
          </w:ffData>
        </w:fldChar>
      </w:r>
      <w:bookmarkStart w:id="6" w:name="Text6"/>
      <w:r w:rsidR="001C5228">
        <w:instrText xml:space="preserve"> FORMTEXT </w:instrText>
      </w:r>
      <w:r w:rsidR="001C5228">
        <w:fldChar w:fldCharType="separate"/>
      </w:r>
      <w:r w:rsidR="001C5228">
        <w:rPr>
          <w:noProof/>
        </w:rPr>
        <w:t> </w:t>
      </w:r>
      <w:r w:rsidR="001C5228">
        <w:rPr>
          <w:noProof/>
        </w:rPr>
        <w:t> </w:t>
      </w:r>
      <w:r w:rsidR="001C5228">
        <w:rPr>
          <w:noProof/>
        </w:rPr>
        <w:t> </w:t>
      </w:r>
      <w:r w:rsidR="001C5228">
        <w:rPr>
          <w:noProof/>
        </w:rPr>
        <w:t> </w:t>
      </w:r>
      <w:r w:rsidR="001C5228">
        <w:rPr>
          <w:noProof/>
        </w:rPr>
        <w:t> </w:t>
      </w:r>
      <w:r w:rsidR="001C5228">
        <w:fldChar w:fldCharType="end"/>
      </w:r>
      <w:bookmarkEnd w:id="6"/>
    </w:p>
    <w:p w14:paraId="0E48A61F" w14:textId="77777777" w:rsidR="00A84687" w:rsidRPr="00673DFE" w:rsidRDefault="00A84687" w:rsidP="005A72FE">
      <w:pPr>
        <w:spacing w:before="20" w:after="20"/>
      </w:pPr>
    </w:p>
    <w:p w14:paraId="0E48A620" w14:textId="77777777" w:rsidR="004D39BC" w:rsidRPr="00673DFE" w:rsidRDefault="004D39BC" w:rsidP="005A72FE">
      <w:pPr>
        <w:spacing w:before="20" w:after="20"/>
      </w:pPr>
      <w:r w:rsidRPr="00673DFE">
        <w:t>Contact Information: Phone</w:t>
      </w:r>
      <w:r w:rsidR="00EC501D">
        <w:t>:</w:t>
      </w:r>
      <w:r w:rsidR="001C5228">
        <w:t xml:space="preserve"> </w:t>
      </w:r>
      <w:r w:rsidR="001C5228">
        <w:fldChar w:fldCharType="begin">
          <w:ffData>
            <w:name w:val="Text7"/>
            <w:enabled/>
            <w:calcOnExit w:val="0"/>
            <w:textInput/>
          </w:ffData>
        </w:fldChar>
      </w:r>
      <w:bookmarkStart w:id="7" w:name="Text7"/>
      <w:r w:rsidR="001C5228">
        <w:instrText xml:space="preserve"> FORMTEXT </w:instrText>
      </w:r>
      <w:r w:rsidR="001C5228">
        <w:fldChar w:fldCharType="separate"/>
      </w:r>
      <w:r w:rsidR="003A1054">
        <w:t> </w:t>
      </w:r>
      <w:r w:rsidR="003A1054">
        <w:t> </w:t>
      </w:r>
      <w:r w:rsidR="003A1054">
        <w:t> </w:t>
      </w:r>
      <w:r w:rsidR="003A1054">
        <w:t> </w:t>
      </w:r>
      <w:r w:rsidR="003A1054">
        <w:t> </w:t>
      </w:r>
      <w:r w:rsidR="001C5228">
        <w:fldChar w:fldCharType="end"/>
      </w:r>
      <w:bookmarkEnd w:id="7"/>
      <w:r w:rsidRPr="00673DFE">
        <w:tab/>
      </w:r>
      <w:r w:rsidRPr="00673DFE">
        <w:tab/>
      </w:r>
      <w:r w:rsidRPr="00673DFE">
        <w:tab/>
        <w:t>E-mail</w:t>
      </w:r>
      <w:r w:rsidR="00EC501D">
        <w:t xml:space="preserve">: </w:t>
      </w:r>
      <w:r w:rsidR="001C5228">
        <w:fldChar w:fldCharType="begin">
          <w:ffData>
            <w:name w:val="Text8"/>
            <w:enabled/>
            <w:calcOnExit w:val="0"/>
            <w:textInput/>
          </w:ffData>
        </w:fldChar>
      </w:r>
      <w:bookmarkStart w:id="8" w:name="Text8"/>
      <w:r w:rsidR="001C5228">
        <w:instrText xml:space="preserve"> FORMTEXT </w:instrText>
      </w:r>
      <w:r w:rsidR="001C5228">
        <w:fldChar w:fldCharType="separate"/>
      </w:r>
      <w:r w:rsidR="003A1054">
        <w:t> </w:t>
      </w:r>
      <w:r w:rsidR="003A1054">
        <w:t> </w:t>
      </w:r>
      <w:r w:rsidR="003A1054">
        <w:t> </w:t>
      </w:r>
      <w:r w:rsidR="003A1054">
        <w:t> </w:t>
      </w:r>
      <w:r w:rsidR="003A1054">
        <w:t> </w:t>
      </w:r>
      <w:r w:rsidR="001C5228">
        <w:fldChar w:fldCharType="end"/>
      </w:r>
      <w:bookmarkEnd w:id="8"/>
      <w:r w:rsidRPr="00673DFE">
        <w:tab/>
      </w:r>
    </w:p>
    <w:p w14:paraId="0E48A621" w14:textId="77777777" w:rsidR="004D39BC" w:rsidRDefault="004D39BC" w:rsidP="006A045A"/>
    <w:p w14:paraId="0E48A622" w14:textId="77777777" w:rsidR="00B10C79" w:rsidRPr="00A621BF" w:rsidRDefault="00B10C79" w:rsidP="006A045A">
      <w:pPr>
        <w:rPr>
          <w:b/>
        </w:rPr>
      </w:pPr>
      <w:r w:rsidRPr="00B10C79">
        <w:rPr>
          <w:b/>
        </w:rPr>
        <w:t>Section III: Study Details:</w:t>
      </w:r>
    </w:p>
    <w:p w14:paraId="0E48A623" w14:textId="77777777" w:rsidR="006A045A" w:rsidRDefault="00B10C79" w:rsidP="00A84687">
      <w:pPr>
        <w:tabs>
          <w:tab w:val="left" w:pos="5325"/>
        </w:tabs>
        <w:spacing w:before="40" w:after="40"/>
      </w:pPr>
      <w:r>
        <w:t xml:space="preserve">1) </w:t>
      </w:r>
      <w:r w:rsidR="006A045A" w:rsidRPr="00673DFE">
        <w:t>Study Completion Date (yyyy-Mmm-dd):</w:t>
      </w:r>
      <w:r w:rsidR="001C5228">
        <w:t xml:space="preserve"> </w:t>
      </w:r>
      <w:r w:rsidR="001C5228">
        <w:fldChar w:fldCharType="begin">
          <w:ffData>
            <w:name w:val="Text9"/>
            <w:enabled/>
            <w:calcOnExit w:val="0"/>
            <w:textInput/>
          </w:ffData>
        </w:fldChar>
      </w:r>
      <w:bookmarkStart w:id="9" w:name="Text9"/>
      <w:r w:rsidR="001C5228">
        <w:instrText xml:space="preserve"> FORMTEXT </w:instrText>
      </w:r>
      <w:r w:rsidR="001C5228">
        <w:fldChar w:fldCharType="separate"/>
      </w:r>
      <w:r w:rsidR="001C5228">
        <w:rPr>
          <w:noProof/>
        </w:rPr>
        <w:t> </w:t>
      </w:r>
      <w:r w:rsidR="001C5228">
        <w:rPr>
          <w:noProof/>
        </w:rPr>
        <w:t> </w:t>
      </w:r>
      <w:r w:rsidR="001C5228">
        <w:rPr>
          <w:noProof/>
        </w:rPr>
        <w:t> </w:t>
      </w:r>
      <w:r w:rsidR="001C5228">
        <w:rPr>
          <w:noProof/>
        </w:rPr>
        <w:t> </w:t>
      </w:r>
      <w:r w:rsidR="001C5228">
        <w:rPr>
          <w:noProof/>
        </w:rPr>
        <w:t> </w:t>
      </w:r>
      <w:r w:rsidR="001C5228">
        <w:fldChar w:fldCharType="end"/>
      </w:r>
      <w:bookmarkEnd w:id="9"/>
      <w:r w:rsidR="00A84687">
        <w:tab/>
      </w:r>
    </w:p>
    <w:p w14:paraId="0E48A624" w14:textId="77777777" w:rsidR="00A84687" w:rsidRDefault="00A84687" w:rsidP="00A84687">
      <w:pPr>
        <w:tabs>
          <w:tab w:val="left" w:pos="5325"/>
        </w:tabs>
        <w:spacing w:before="40" w:after="40"/>
      </w:pPr>
    </w:p>
    <w:p w14:paraId="0E48A625" w14:textId="55B7B443" w:rsidR="006A045A" w:rsidRDefault="00B10C79" w:rsidP="005A72FE">
      <w:pPr>
        <w:spacing w:before="40" w:after="40"/>
      </w:pPr>
      <w:r>
        <w:t xml:space="preserve">2) </w:t>
      </w:r>
      <w:r w:rsidR="006A045A" w:rsidRPr="00673DFE">
        <w:t>Did this study terminate early</w:t>
      </w:r>
      <w:r w:rsidR="00655B38" w:rsidRPr="00673DFE">
        <w:t>/premature</w:t>
      </w:r>
      <w:r w:rsidR="006A045A" w:rsidRPr="00673DFE">
        <w:t>? Yes</w:t>
      </w:r>
      <w:r w:rsidR="001C5228">
        <w:t xml:space="preserve"> </w:t>
      </w:r>
      <w:r w:rsidR="001C5228"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0" w:name="Check1"/>
      <w:r w:rsidR="001C5228">
        <w:instrText xml:space="preserve"> FORMCHECKBOX </w:instrText>
      </w:r>
      <w:r w:rsidR="00F06051">
        <w:fldChar w:fldCharType="separate"/>
      </w:r>
      <w:r w:rsidR="001C5228">
        <w:fldChar w:fldCharType="end"/>
      </w:r>
      <w:bookmarkEnd w:id="10"/>
      <w:r w:rsidR="000A321B" w:rsidRPr="00673DFE">
        <w:tab/>
      </w:r>
      <w:r w:rsidR="006A045A" w:rsidRPr="00673DFE">
        <w:tab/>
        <w:t>No</w:t>
      </w:r>
      <w:r w:rsidR="001C5228">
        <w:t xml:space="preserve"> </w:t>
      </w:r>
      <w:r w:rsidR="001C5228"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1" w:name="Check2"/>
      <w:r w:rsidR="001C5228">
        <w:instrText xml:space="preserve"> FORMCHECKBOX </w:instrText>
      </w:r>
      <w:r w:rsidR="00F06051">
        <w:fldChar w:fldCharType="separate"/>
      </w:r>
      <w:r w:rsidR="001C5228">
        <w:fldChar w:fldCharType="end"/>
      </w:r>
      <w:bookmarkEnd w:id="11"/>
      <w:r w:rsidR="006A045A" w:rsidRPr="00673DFE">
        <w:tab/>
      </w:r>
    </w:p>
    <w:p w14:paraId="0E48A626" w14:textId="77777777" w:rsidR="00A84687" w:rsidRPr="00673DFE" w:rsidRDefault="00A84687" w:rsidP="005A72FE">
      <w:pPr>
        <w:spacing w:before="40" w:after="40"/>
      </w:pPr>
    </w:p>
    <w:p w14:paraId="0E48A627" w14:textId="77777777" w:rsidR="006A045A" w:rsidRPr="00673DFE" w:rsidRDefault="00B10C79" w:rsidP="005A72FE">
      <w:pPr>
        <w:spacing w:before="40" w:after="40"/>
      </w:pPr>
      <w:r>
        <w:t xml:space="preserve">3) </w:t>
      </w:r>
      <w:r w:rsidR="00D5400E" w:rsidRPr="00673DFE">
        <w:t xml:space="preserve">Please provide a reason for the termination of the study. If it is an early termination please indicate this and </w:t>
      </w:r>
      <w:r w:rsidR="00655B38" w:rsidRPr="00673DFE">
        <w:t>provide a reason</w:t>
      </w:r>
      <w:r w:rsidR="006A045A" w:rsidRPr="00673DFE">
        <w:t>:</w:t>
      </w:r>
      <w:r w:rsidR="001C5228">
        <w:t xml:space="preserve"> </w:t>
      </w:r>
      <w:r w:rsidR="001C5228">
        <w:fldChar w:fldCharType="begin">
          <w:ffData>
            <w:name w:val="Text10"/>
            <w:enabled/>
            <w:calcOnExit w:val="0"/>
            <w:textInput/>
          </w:ffData>
        </w:fldChar>
      </w:r>
      <w:bookmarkStart w:id="12" w:name="Text10"/>
      <w:r w:rsidR="001C5228">
        <w:instrText xml:space="preserve"> FORMTEXT </w:instrText>
      </w:r>
      <w:r w:rsidR="001C5228">
        <w:fldChar w:fldCharType="separate"/>
      </w:r>
      <w:r w:rsidR="001C5228">
        <w:rPr>
          <w:noProof/>
        </w:rPr>
        <w:t> </w:t>
      </w:r>
      <w:r w:rsidR="001C5228">
        <w:rPr>
          <w:noProof/>
        </w:rPr>
        <w:t> </w:t>
      </w:r>
      <w:r w:rsidR="001C5228">
        <w:rPr>
          <w:noProof/>
        </w:rPr>
        <w:t> </w:t>
      </w:r>
      <w:r w:rsidR="001C5228">
        <w:rPr>
          <w:noProof/>
        </w:rPr>
        <w:t> </w:t>
      </w:r>
      <w:r w:rsidR="001C5228">
        <w:rPr>
          <w:noProof/>
        </w:rPr>
        <w:t> </w:t>
      </w:r>
      <w:r w:rsidR="001C5228">
        <w:fldChar w:fldCharType="end"/>
      </w:r>
      <w:bookmarkEnd w:id="12"/>
    </w:p>
    <w:p w14:paraId="0E48A628" w14:textId="77777777" w:rsidR="00D5400E" w:rsidRPr="00673DFE" w:rsidRDefault="00D5400E" w:rsidP="006A045A"/>
    <w:p w14:paraId="0E48A629" w14:textId="77777777" w:rsidR="00655B38" w:rsidRPr="00673DFE" w:rsidRDefault="00B10C79" w:rsidP="006A045A">
      <w:r>
        <w:t xml:space="preserve">4) </w:t>
      </w:r>
      <w:r w:rsidR="00655B38" w:rsidRPr="00673DFE">
        <w:t xml:space="preserve">Please provide a summary of the study (attach a final report </w:t>
      </w:r>
      <w:r w:rsidR="009751F6" w:rsidRPr="00673DFE">
        <w:t>i</w:t>
      </w:r>
      <w:r w:rsidR="00655B38" w:rsidRPr="00673DFE">
        <w:t>f available):</w:t>
      </w:r>
      <w:r w:rsidR="001C5228">
        <w:t xml:space="preserve"> </w:t>
      </w:r>
      <w:r w:rsidR="001C5228">
        <w:fldChar w:fldCharType="begin">
          <w:ffData>
            <w:name w:val="Text11"/>
            <w:enabled/>
            <w:calcOnExit w:val="0"/>
            <w:textInput/>
          </w:ffData>
        </w:fldChar>
      </w:r>
      <w:bookmarkStart w:id="13" w:name="Text11"/>
      <w:r w:rsidR="001C5228">
        <w:instrText xml:space="preserve"> FORMTEXT </w:instrText>
      </w:r>
      <w:r w:rsidR="001C5228">
        <w:fldChar w:fldCharType="separate"/>
      </w:r>
      <w:r w:rsidR="001C5228">
        <w:rPr>
          <w:noProof/>
        </w:rPr>
        <w:t> </w:t>
      </w:r>
      <w:r w:rsidR="001C5228">
        <w:rPr>
          <w:noProof/>
        </w:rPr>
        <w:t> </w:t>
      </w:r>
      <w:r w:rsidR="001C5228">
        <w:rPr>
          <w:noProof/>
        </w:rPr>
        <w:t> </w:t>
      </w:r>
      <w:r w:rsidR="001C5228">
        <w:rPr>
          <w:noProof/>
        </w:rPr>
        <w:t> </w:t>
      </w:r>
      <w:r w:rsidR="001C5228">
        <w:rPr>
          <w:noProof/>
        </w:rPr>
        <w:t> </w:t>
      </w:r>
      <w:r w:rsidR="001C5228">
        <w:fldChar w:fldCharType="end"/>
      </w:r>
      <w:bookmarkEnd w:id="13"/>
    </w:p>
    <w:p w14:paraId="0E48A62A" w14:textId="77777777" w:rsidR="00992187" w:rsidRPr="00673DFE" w:rsidRDefault="00992187" w:rsidP="006A045A"/>
    <w:p w14:paraId="0E48A62B" w14:textId="77777777" w:rsidR="00992187" w:rsidRPr="00673DFE" w:rsidRDefault="00B10C79" w:rsidP="006A045A">
      <w:r>
        <w:t xml:space="preserve">5) </w:t>
      </w:r>
      <w:r w:rsidR="00992187" w:rsidRPr="00673DFE">
        <w:t>Is a copy of the final report attached? Yes</w:t>
      </w:r>
      <w:r w:rsidR="001C5228">
        <w:t xml:space="preserve"> </w:t>
      </w:r>
      <w:r w:rsidR="001C5228">
        <w:fldChar w:fldCharType="begin">
          <w:ffData>
            <w:name w:val="Check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4" w:name="Check3"/>
      <w:r w:rsidR="001C5228">
        <w:instrText xml:space="preserve"> FORMCHECKBOX </w:instrText>
      </w:r>
      <w:r w:rsidR="00F06051">
        <w:fldChar w:fldCharType="separate"/>
      </w:r>
      <w:r w:rsidR="001C5228">
        <w:fldChar w:fldCharType="end"/>
      </w:r>
      <w:bookmarkEnd w:id="14"/>
      <w:r w:rsidR="00992187" w:rsidRPr="00673DFE">
        <w:tab/>
      </w:r>
      <w:r w:rsidR="00992187" w:rsidRPr="00673DFE">
        <w:tab/>
        <w:t>No</w:t>
      </w:r>
      <w:r w:rsidR="001C5228">
        <w:t xml:space="preserve"> </w:t>
      </w:r>
      <w:r w:rsidR="001C5228"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5" w:name="Check4"/>
      <w:r w:rsidR="001C5228">
        <w:instrText xml:space="preserve"> FORMCHECKBOX </w:instrText>
      </w:r>
      <w:r w:rsidR="00F06051">
        <w:fldChar w:fldCharType="separate"/>
      </w:r>
      <w:r w:rsidR="001C5228">
        <w:fldChar w:fldCharType="end"/>
      </w:r>
      <w:bookmarkEnd w:id="15"/>
      <w:r w:rsidR="00992187" w:rsidRPr="00673DFE">
        <w:tab/>
      </w:r>
      <w:r w:rsidR="00992187" w:rsidRPr="00673DFE">
        <w:tab/>
      </w:r>
    </w:p>
    <w:p w14:paraId="0E48A62C" w14:textId="77777777" w:rsidR="00655B38" w:rsidRPr="00673DFE" w:rsidRDefault="00655B38" w:rsidP="006A045A"/>
    <w:p w14:paraId="0E48A62D" w14:textId="77777777" w:rsidR="004D39BC" w:rsidRPr="00673DFE" w:rsidRDefault="00B10C79" w:rsidP="005A72FE">
      <w:pPr>
        <w:spacing w:before="40" w:after="40"/>
      </w:pPr>
      <w:r>
        <w:t xml:space="preserve">6) </w:t>
      </w:r>
      <w:r w:rsidR="004D39BC" w:rsidRPr="00673DFE">
        <w:t>Was deception involved in the study? Yes</w:t>
      </w:r>
      <w:r w:rsidR="001C5228">
        <w:t xml:space="preserve"> </w:t>
      </w:r>
      <w:r w:rsidR="001C5228">
        <w:fldChar w:fldCharType="begin">
          <w:ffData>
            <w:name w:val="Check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6" w:name="Check5"/>
      <w:r w:rsidR="001C5228">
        <w:instrText xml:space="preserve"> FORMCHECKBOX </w:instrText>
      </w:r>
      <w:r w:rsidR="00F06051">
        <w:fldChar w:fldCharType="separate"/>
      </w:r>
      <w:r w:rsidR="001C5228">
        <w:fldChar w:fldCharType="end"/>
      </w:r>
      <w:bookmarkEnd w:id="16"/>
      <w:r w:rsidR="004D39BC" w:rsidRPr="00673DFE">
        <w:t xml:space="preserve"> </w:t>
      </w:r>
      <w:r w:rsidR="004D39BC" w:rsidRPr="00673DFE">
        <w:tab/>
      </w:r>
      <w:r w:rsidR="004D39BC" w:rsidRPr="00673DFE">
        <w:tab/>
        <w:t>No</w:t>
      </w:r>
      <w:r w:rsidR="001C5228">
        <w:t xml:space="preserve"> </w:t>
      </w:r>
      <w:r w:rsidR="001C5228"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6"/>
      <w:r w:rsidR="001C5228">
        <w:instrText xml:space="preserve"> FORMCHECKBOX </w:instrText>
      </w:r>
      <w:r w:rsidR="00F06051">
        <w:fldChar w:fldCharType="separate"/>
      </w:r>
      <w:r w:rsidR="001C5228">
        <w:fldChar w:fldCharType="end"/>
      </w:r>
      <w:bookmarkEnd w:id="17"/>
      <w:r w:rsidR="004D39BC" w:rsidRPr="00673DFE">
        <w:tab/>
      </w:r>
      <w:r w:rsidR="004D39BC" w:rsidRPr="00673DFE">
        <w:tab/>
      </w:r>
    </w:p>
    <w:p w14:paraId="0E48A62E" w14:textId="77777777" w:rsidR="00A84687" w:rsidRDefault="004D39BC" w:rsidP="005A72FE">
      <w:pPr>
        <w:spacing w:before="40" w:after="40"/>
      </w:pPr>
      <w:r w:rsidRPr="00673DFE">
        <w:t>If yes, please confirm that this was communicated to subjects</w:t>
      </w:r>
      <w:r w:rsidR="00771268" w:rsidRPr="00673DFE">
        <w:t>. Yes</w:t>
      </w:r>
      <w:r w:rsidR="001C5228">
        <w:t xml:space="preserve"> </w:t>
      </w:r>
      <w:r w:rsidR="001C5228"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Check7"/>
      <w:r w:rsidR="001C5228">
        <w:instrText xml:space="preserve"> FORMCHECKBOX </w:instrText>
      </w:r>
      <w:r w:rsidR="00F06051">
        <w:fldChar w:fldCharType="separate"/>
      </w:r>
      <w:r w:rsidR="001C5228">
        <w:fldChar w:fldCharType="end"/>
      </w:r>
      <w:bookmarkEnd w:id="18"/>
      <w:r w:rsidR="005A72FE">
        <w:t xml:space="preserve"> </w:t>
      </w:r>
      <w:r w:rsidR="005A72FE">
        <w:tab/>
      </w:r>
      <w:r w:rsidR="00771268" w:rsidRPr="00673DFE">
        <w:t>No</w:t>
      </w:r>
      <w:r w:rsidR="001C5228">
        <w:t xml:space="preserve"> </w:t>
      </w:r>
      <w:r w:rsidR="001C5228">
        <w:fldChar w:fldCharType="begin">
          <w:ffData>
            <w:name w:val="Check8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9" w:name="Check8"/>
      <w:r w:rsidR="001C5228">
        <w:instrText xml:space="preserve"> FORMCHECKBOX </w:instrText>
      </w:r>
      <w:r w:rsidR="00F06051">
        <w:fldChar w:fldCharType="separate"/>
      </w:r>
      <w:r w:rsidR="001C5228">
        <w:fldChar w:fldCharType="end"/>
      </w:r>
      <w:bookmarkEnd w:id="19"/>
      <w:r w:rsidR="00771268" w:rsidRPr="00673DFE">
        <w:tab/>
      </w:r>
    </w:p>
    <w:p w14:paraId="0E48A62F" w14:textId="77777777" w:rsidR="00771268" w:rsidRPr="00673DFE" w:rsidRDefault="00771268" w:rsidP="005A72FE">
      <w:pPr>
        <w:spacing w:before="40" w:after="40"/>
      </w:pPr>
      <w:r w:rsidRPr="00673DFE">
        <w:tab/>
      </w:r>
    </w:p>
    <w:p w14:paraId="0E48A630" w14:textId="77777777" w:rsidR="004D39BC" w:rsidRPr="00673DFE" w:rsidRDefault="00B10C79" w:rsidP="005A72FE">
      <w:pPr>
        <w:spacing w:before="40" w:after="40"/>
      </w:pPr>
      <w:r>
        <w:lastRenderedPageBreak/>
        <w:t xml:space="preserve">7) </w:t>
      </w:r>
      <w:r w:rsidR="004D39BC" w:rsidRPr="00673DFE">
        <w:t>Have there been any publications of this research? Yes</w:t>
      </w:r>
      <w:r w:rsidR="001C5228">
        <w:t xml:space="preserve"> </w:t>
      </w:r>
      <w:r w:rsidR="001C5228"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9"/>
      <w:r w:rsidR="001C5228">
        <w:instrText xml:space="preserve"> FORMCHECKBOX </w:instrText>
      </w:r>
      <w:r w:rsidR="00F06051">
        <w:fldChar w:fldCharType="separate"/>
      </w:r>
      <w:r w:rsidR="001C5228">
        <w:fldChar w:fldCharType="end"/>
      </w:r>
      <w:bookmarkEnd w:id="20"/>
      <w:r w:rsidR="004D39BC" w:rsidRPr="00673DFE">
        <w:tab/>
      </w:r>
      <w:r w:rsidR="004D39BC" w:rsidRPr="00673DFE">
        <w:tab/>
        <w:t>No</w:t>
      </w:r>
      <w:r w:rsidR="001C5228">
        <w:t xml:space="preserve"> </w:t>
      </w:r>
      <w:r w:rsidR="001C5228">
        <w:fldChar w:fldCharType="begin">
          <w:ffData>
            <w:name w:val="Check10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1" w:name="Check10"/>
      <w:r w:rsidR="001C5228">
        <w:instrText xml:space="preserve"> FORMCHECKBOX </w:instrText>
      </w:r>
      <w:r w:rsidR="00F06051">
        <w:fldChar w:fldCharType="separate"/>
      </w:r>
      <w:r w:rsidR="001C5228">
        <w:fldChar w:fldCharType="end"/>
      </w:r>
      <w:bookmarkEnd w:id="21"/>
      <w:r w:rsidR="004D39BC" w:rsidRPr="00673DFE">
        <w:tab/>
      </w:r>
      <w:r w:rsidR="004D39BC" w:rsidRPr="00673DFE">
        <w:tab/>
      </w:r>
    </w:p>
    <w:p w14:paraId="0E48A631" w14:textId="77777777" w:rsidR="004D39BC" w:rsidRPr="005A72FE" w:rsidRDefault="004D39BC" w:rsidP="005A72FE">
      <w:pPr>
        <w:spacing w:before="40" w:after="40"/>
        <w:ind w:left="720"/>
        <w:rPr>
          <w:i/>
        </w:rPr>
      </w:pPr>
      <w:r w:rsidRPr="005A72FE">
        <w:rPr>
          <w:i/>
        </w:rPr>
        <w:t>If yes, please attach a copy of the publication.</w:t>
      </w:r>
    </w:p>
    <w:p w14:paraId="0E48A632" w14:textId="77777777" w:rsidR="004D39BC" w:rsidRPr="00673DFE" w:rsidRDefault="004D39BC" w:rsidP="006A045A"/>
    <w:p w14:paraId="0E48A633" w14:textId="77777777" w:rsidR="00BF6406" w:rsidRPr="00673DFE" w:rsidRDefault="00B10C79" w:rsidP="006A045A">
      <w:r>
        <w:t xml:space="preserve">8) </w:t>
      </w:r>
      <w:r w:rsidR="00BF6406" w:rsidRPr="00673DFE">
        <w:t>Will a copy of the study summary results be provided to subjects?</w:t>
      </w:r>
      <w:r w:rsidR="001C5228">
        <w:t xml:space="preserve"> </w:t>
      </w:r>
      <w:r w:rsidR="00EC501D">
        <w:t xml:space="preserve">Yes </w:t>
      </w:r>
      <w:r w:rsidR="00EC501D">
        <w:fldChar w:fldCharType="begin">
          <w:ffData>
            <w:name w:val="Check1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2" w:name="Check15"/>
      <w:r w:rsidR="00EC501D">
        <w:instrText xml:space="preserve"> FORMCHECKBOX </w:instrText>
      </w:r>
      <w:r w:rsidR="00F06051">
        <w:fldChar w:fldCharType="separate"/>
      </w:r>
      <w:r w:rsidR="00EC501D">
        <w:fldChar w:fldCharType="end"/>
      </w:r>
      <w:bookmarkEnd w:id="22"/>
      <w:r w:rsidR="005A72FE">
        <w:tab/>
      </w:r>
      <w:r w:rsidR="00EC501D">
        <w:t xml:space="preserve">No </w:t>
      </w:r>
      <w:r w:rsidR="00EC501D">
        <w:fldChar w:fldCharType="begin">
          <w:ffData>
            <w:name w:val="Check16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3" w:name="Check16"/>
      <w:r w:rsidR="00EC501D">
        <w:instrText xml:space="preserve"> FORMCHECKBOX </w:instrText>
      </w:r>
      <w:r w:rsidR="00F06051">
        <w:fldChar w:fldCharType="separate"/>
      </w:r>
      <w:r w:rsidR="00EC501D">
        <w:fldChar w:fldCharType="end"/>
      </w:r>
      <w:bookmarkEnd w:id="23"/>
      <w:r w:rsidR="001C5228">
        <w:fldChar w:fldCharType="begin">
          <w:ffData>
            <w:name w:val="Text12"/>
            <w:enabled/>
            <w:calcOnExit w:val="0"/>
            <w:textInput/>
          </w:ffData>
        </w:fldChar>
      </w:r>
      <w:bookmarkStart w:id="24" w:name="Text12"/>
      <w:r w:rsidR="001C5228">
        <w:instrText xml:space="preserve"> FORMTEXT </w:instrText>
      </w:r>
      <w:r w:rsidR="00F06051">
        <w:fldChar w:fldCharType="separate"/>
      </w:r>
      <w:r w:rsidR="001C5228">
        <w:fldChar w:fldCharType="end"/>
      </w:r>
      <w:bookmarkEnd w:id="24"/>
    </w:p>
    <w:p w14:paraId="0E48A634" w14:textId="77777777" w:rsidR="00BF6406" w:rsidRDefault="00BF6406" w:rsidP="006A045A"/>
    <w:p w14:paraId="0E48A635" w14:textId="77777777" w:rsidR="00A84687" w:rsidRDefault="00A84687" w:rsidP="006A045A"/>
    <w:p w14:paraId="0E48A636" w14:textId="77777777" w:rsidR="00567FAF" w:rsidRDefault="00567FAF" w:rsidP="006A045A"/>
    <w:p w14:paraId="0E48A637" w14:textId="77777777" w:rsidR="00567FAF" w:rsidRDefault="00567FAF" w:rsidP="006A045A"/>
    <w:p w14:paraId="0E48A638" w14:textId="77777777" w:rsidR="00567FAF" w:rsidRPr="00673DFE" w:rsidRDefault="00567FAF" w:rsidP="006A045A"/>
    <w:p w14:paraId="0E48A639" w14:textId="77777777" w:rsidR="00655B38" w:rsidRDefault="00B10C79" w:rsidP="006A045A">
      <w:r>
        <w:t xml:space="preserve">9) </w:t>
      </w:r>
      <w:r w:rsidR="00A621BF" w:rsidRPr="00A84687">
        <w:t xml:space="preserve">Study </w:t>
      </w:r>
      <w:r w:rsidR="001356B9" w:rsidRPr="00A84687">
        <w:t>Enrollment Information</w:t>
      </w:r>
      <w:r w:rsidR="00A84687" w:rsidRPr="00A84687">
        <w:t>:</w:t>
      </w:r>
    </w:p>
    <w:p w14:paraId="0E48A63A" w14:textId="77777777" w:rsidR="00645BE6" w:rsidRDefault="00645BE6" w:rsidP="006A045A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6"/>
        <w:gridCol w:w="7092"/>
      </w:tblGrid>
      <w:tr w:rsidR="001356B9" w:rsidRPr="00673DFE" w14:paraId="0E48A63D" w14:textId="77777777" w:rsidTr="001C3525">
        <w:tc>
          <w:tcPr>
            <w:tcW w:w="936" w:type="dxa"/>
          </w:tcPr>
          <w:p w14:paraId="0E48A63B" w14:textId="77777777" w:rsidR="001356B9" w:rsidRPr="00673DFE" w:rsidRDefault="001C5228" w:rsidP="001C3525">
            <w:pPr>
              <w:spacing w:before="40" w:after="40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5" w:name="Text1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5"/>
          </w:p>
        </w:tc>
        <w:tc>
          <w:tcPr>
            <w:tcW w:w="7092" w:type="dxa"/>
          </w:tcPr>
          <w:p w14:paraId="0E48A63C" w14:textId="77777777" w:rsidR="001356B9" w:rsidRPr="00673DFE" w:rsidRDefault="001356B9" w:rsidP="001C3525">
            <w:pPr>
              <w:spacing w:before="40" w:after="40"/>
            </w:pPr>
            <w:r w:rsidRPr="00673DFE">
              <w:t>Original # of study subject planned</w:t>
            </w:r>
          </w:p>
        </w:tc>
      </w:tr>
      <w:tr w:rsidR="001C5228" w:rsidRPr="00673DFE" w14:paraId="0E48A640" w14:textId="77777777" w:rsidTr="001C3525">
        <w:tc>
          <w:tcPr>
            <w:tcW w:w="936" w:type="dxa"/>
          </w:tcPr>
          <w:p w14:paraId="0E48A63E" w14:textId="77777777" w:rsidR="001C5228" w:rsidRDefault="001C5228" w:rsidP="001C3525">
            <w:pPr>
              <w:spacing w:before="40" w:after="40"/>
            </w:pPr>
            <w:r w:rsidRPr="0004451A"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04451A">
              <w:instrText xml:space="preserve"> FORMTEXT </w:instrText>
            </w:r>
            <w:r w:rsidRPr="0004451A">
              <w:fldChar w:fldCharType="separate"/>
            </w:r>
            <w:r w:rsidRPr="0004451A">
              <w:rPr>
                <w:noProof/>
              </w:rPr>
              <w:t> </w:t>
            </w:r>
            <w:r w:rsidRPr="0004451A">
              <w:rPr>
                <w:noProof/>
              </w:rPr>
              <w:t> </w:t>
            </w:r>
            <w:r w:rsidRPr="0004451A">
              <w:rPr>
                <w:noProof/>
              </w:rPr>
              <w:t> </w:t>
            </w:r>
            <w:r w:rsidRPr="0004451A">
              <w:rPr>
                <w:noProof/>
              </w:rPr>
              <w:t> </w:t>
            </w:r>
            <w:r w:rsidRPr="0004451A">
              <w:rPr>
                <w:noProof/>
              </w:rPr>
              <w:t> </w:t>
            </w:r>
            <w:r w:rsidRPr="0004451A">
              <w:fldChar w:fldCharType="end"/>
            </w:r>
          </w:p>
        </w:tc>
        <w:tc>
          <w:tcPr>
            <w:tcW w:w="7092" w:type="dxa"/>
          </w:tcPr>
          <w:p w14:paraId="0E48A63F" w14:textId="77777777" w:rsidR="001C5228" w:rsidRPr="00673DFE" w:rsidRDefault="001C5228" w:rsidP="001C3525">
            <w:pPr>
              <w:spacing w:before="40" w:after="40"/>
            </w:pPr>
            <w:r w:rsidRPr="00673DFE">
              <w:t># Enrolled</w:t>
            </w:r>
          </w:p>
        </w:tc>
      </w:tr>
      <w:tr w:rsidR="001C5228" w:rsidRPr="00673DFE" w14:paraId="0E48A643" w14:textId="77777777" w:rsidTr="001C3525">
        <w:tc>
          <w:tcPr>
            <w:tcW w:w="936" w:type="dxa"/>
          </w:tcPr>
          <w:p w14:paraId="0E48A641" w14:textId="77777777" w:rsidR="001C5228" w:rsidRDefault="001C5228" w:rsidP="001C3525">
            <w:pPr>
              <w:spacing w:before="40" w:after="40"/>
            </w:pPr>
            <w:r w:rsidRPr="0004451A"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04451A">
              <w:instrText xml:space="preserve"> FORMTEXT </w:instrText>
            </w:r>
            <w:r w:rsidRPr="0004451A">
              <w:fldChar w:fldCharType="separate"/>
            </w:r>
            <w:r w:rsidRPr="0004451A">
              <w:rPr>
                <w:noProof/>
              </w:rPr>
              <w:t> </w:t>
            </w:r>
            <w:r w:rsidRPr="0004451A">
              <w:rPr>
                <w:noProof/>
              </w:rPr>
              <w:t> </w:t>
            </w:r>
            <w:r w:rsidRPr="0004451A">
              <w:rPr>
                <w:noProof/>
              </w:rPr>
              <w:t> </w:t>
            </w:r>
            <w:r w:rsidRPr="0004451A">
              <w:rPr>
                <w:noProof/>
              </w:rPr>
              <w:t> </w:t>
            </w:r>
            <w:r w:rsidRPr="0004451A">
              <w:rPr>
                <w:noProof/>
              </w:rPr>
              <w:t> </w:t>
            </w:r>
            <w:r w:rsidRPr="0004451A">
              <w:fldChar w:fldCharType="end"/>
            </w:r>
          </w:p>
        </w:tc>
        <w:tc>
          <w:tcPr>
            <w:tcW w:w="7092" w:type="dxa"/>
          </w:tcPr>
          <w:p w14:paraId="0E48A642" w14:textId="77777777" w:rsidR="001C5228" w:rsidRPr="00673DFE" w:rsidRDefault="001C5228" w:rsidP="001C3525">
            <w:pPr>
              <w:spacing w:before="40" w:after="40"/>
            </w:pPr>
            <w:r w:rsidRPr="00673DFE">
              <w:t># Completed the study</w:t>
            </w:r>
          </w:p>
        </w:tc>
      </w:tr>
      <w:tr w:rsidR="001C5228" w:rsidRPr="00673DFE" w14:paraId="0E48A646" w14:textId="77777777" w:rsidTr="001C3525">
        <w:tc>
          <w:tcPr>
            <w:tcW w:w="936" w:type="dxa"/>
          </w:tcPr>
          <w:p w14:paraId="0E48A644" w14:textId="77777777" w:rsidR="001C5228" w:rsidRDefault="001C5228" w:rsidP="001C3525">
            <w:pPr>
              <w:spacing w:before="40" w:after="40"/>
            </w:pPr>
            <w:r w:rsidRPr="0004451A"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04451A">
              <w:instrText xml:space="preserve"> FORMTEXT </w:instrText>
            </w:r>
            <w:r w:rsidRPr="0004451A">
              <w:fldChar w:fldCharType="separate"/>
            </w:r>
            <w:r w:rsidRPr="0004451A">
              <w:rPr>
                <w:noProof/>
              </w:rPr>
              <w:t> </w:t>
            </w:r>
            <w:r w:rsidRPr="0004451A">
              <w:rPr>
                <w:noProof/>
              </w:rPr>
              <w:t> </w:t>
            </w:r>
            <w:r w:rsidRPr="0004451A">
              <w:rPr>
                <w:noProof/>
              </w:rPr>
              <w:t> </w:t>
            </w:r>
            <w:r w:rsidRPr="0004451A">
              <w:rPr>
                <w:noProof/>
              </w:rPr>
              <w:t> </w:t>
            </w:r>
            <w:r w:rsidRPr="0004451A">
              <w:rPr>
                <w:noProof/>
              </w:rPr>
              <w:t> </w:t>
            </w:r>
            <w:r w:rsidRPr="0004451A">
              <w:fldChar w:fldCharType="end"/>
            </w:r>
          </w:p>
        </w:tc>
        <w:tc>
          <w:tcPr>
            <w:tcW w:w="7092" w:type="dxa"/>
          </w:tcPr>
          <w:p w14:paraId="0E48A645" w14:textId="77777777" w:rsidR="001C5228" w:rsidRPr="00673DFE" w:rsidRDefault="001C5228" w:rsidP="001C3525">
            <w:pPr>
              <w:spacing w:before="40" w:after="40"/>
            </w:pPr>
            <w:r w:rsidRPr="00673DFE">
              <w:t># Male who completed the study</w:t>
            </w:r>
          </w:p>
        </w:tc>
      </w:tr>
      <w:tr w:rsidR="001C5228" w:rsidRPr="00673DFE" w14:paraId="0E48A649" w14:textId="77777777" w:rsidTr="001C3525">
        <w:tc>
          <w:tcPr>
            <w:tcW w:w="936" w:type="dxa"/>
          </w:tcPr>
          <w:p w14:paraId="0E48A647" w14:textId="77777777" w:rsidR="001C5228" w:rsidRDefault="001C5228" w:rsidP="001C3525">
            <w:pPr>
              <w:spacing w:before="40" w:after="40"/>
            </w:pPr>
            <w:r w:rsidRPr="0004451A"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04451A">
              <w:instrText xml:space="preserve"> FORMTEXT </w:instrText>
            </w:r>
            <w:r w:rsidRPr="0004451A">
              <w:fldChar w:fldCharType="separate"/>
            </w:r>
            <w:r w:rsidRPr="0004451A">
              <w:rPr>
                <w:noProof/>
              </w:rPr>
              <w:t> </w:t>
            </w:r>
            <w:r w:rsidRPr="0004451A">
              <w:rPr>
                <w:noProof/>
              </w:rPr>
              <w:t> </w:t>
            </w:r>
            <w:r w:rsidRPr="0004451A">
              <w:rPr>
                <w:noProof/>
              </w:rPr>
              <w:t> </w:t>
            </w:r>
            <w:r w:rsidRPr="0004451A">
              <w:rPr>
                <w:noProof/>
              </w:rPr>
              <w:t> </w:t>
            </w:r>
            <w:r w:rsidRPr="0004451A">
              <w:rPr>
                <w:noProof/>
              </w:rPr>
              <w:t> </w:t>
            </w:r>
            <w:r w:rsidRPr="0004451A">
              <w:fldChar w:fldCharType="end"/>
            </w:r>
          </w:p>
        </w:tc>
        <w:tc>
          <w:tcPr>
            <w:tcW w:w="7092" w:type="dxa"/>
          </w:tcPr>
          <w:p w14:paraId="0E48A648" w14:textId="77777777" w:rsidR="001C5228" w:rsidRPr="00673DFE" w:rsidRDefault="001C5228" w:rsidP="001C3525">
            <w:pPr>
              <w:spacing w:before="40" w:after="40"/>
            </w:pPr>
            <w:r w:rsidRPr="00673DFE">
              <w:t># Female who completed the study</w:t>
            </w:r>
          </w:p>
        </w:tc>
      </w:tr>
      <w:tr w:rsidR="001C5228" w:rsidRPr="00673DFE" w14:paraId="0E48A64C" w14:textId="77777777" w:rsidTr="001C3525">
        <w:tc>
          <w:tcPr>
            <w:tcW w:w="936" w:type="dxa"/>
          </w:tcPr>
          <w:p w14:paraId="0E48A64A" w14:textId="77777777" w:rsidR="001C5228" w:rsidRDefault="001C5228" w:rsidP="001C3525">
            <w:pPr>
              <w:spacing w:before="40" w:after="40"/>
            </w:pPr>
            <w:r w:rsidRPr="0004451A"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04451A">
              <w:instrText xml:space="preserve"> FORMTEXT </w:instrText>
            </w:r>
            <w:r w:rsidRPr="0004451A">
              <w:fldChar w:fldCharType="separate"/>
            </w:r>
            <w:r w:rsidRPr="0004451A">
              <w:rPr>
                <w:noProof/>
              </w:rPr>
              <w:t> </w:t>
            </w:r>
            <w:r w:rsidRPr="0004451A">
              <w:rPr>
                <w:noProof/>
              </w:rPr>
              <w:t> </w:t>
            </w:r>
            <w:r w:rsidRPr="0004451A">
              <w:rPr>
                <w:noProof/>
              </w:rPr>
              <w:t> </w:t>
            </w:r>
            <w:r w:rsidRPr="0004451A">
              <w:rPr>
                <w:noProof/>
              </w:rPr>
              <w:t> </w:t>
            </w:r>
            <w:r w:rsidRPr="0004451A">
              <w:rPr>
                <w:noProof/>
              </w:rPr>
              <w:t> </w:t>
            </w:r>
            <w:r w:rsidRPr="0004451A">
              <w:fldChar w:fldCharType="end"/>
            </w:r>
          </w:p>
        </w:tc>
        <w:tc>
          <w:tcPr>
            <w:tcW w:w="7092" w:type="dxa"/>
          </w:tcPr>
          <w:p w14:paraId="0E48A64B" w14:textId="77777777" w:rsidR="001C5228" w:rsidRPr="00673DFE" w:rsidRDefault="001C5228" w:rsidP="001C3525">
            <w:pPr>
              <w:spacing w:before="40" w:after="40"/>
            </w:pPr>
            <w:r w:rsidRPr="00673DFE">
              <w:t># Prematurely withdrawn</w:t>
            </w:r>
          </w:p>
        </w:tc>
      </w:tr>
      <w:tr w:rsidR="001C5228" w:rsidRPr="00673DFE" w14:paraId="0E48A650" w14:textId="77777777" w:rsidTr="001C3525">
        <w:trPr>
          <w:trHeight w:val="728"/>
        </w:trPr>
        <w:tc>
          <w:tcPr>
            <w:tcW w:w="936" w:type="dxa"/>
          </w:tcPr>
          <w:p w14:paraId="0E48A64D" w14:textId="77777777" w:rsidR="001C5228" w:rsidRDefault="001C5228" w:rsidP="001C3525">
            <w:pPr>
              <w:spacing w:before="40" w:after="40"/>
            </w:pPr>
            <w:r w:rsidRPr="0004451A"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04451A">
              <w:instrText xml:space="preserve"> FORMTEXT </w:instrText>
            </w:r>
            <w:r w:rsidRPr="0004451A">
              <w:fldChar w:fldCharType="separate"/>
            </w:r>
            <w:r w:rsidRPr="0004451A">
              <w:rPr>
                <w:noProof/>
              </w:rPr>
              <w:t> </w:t>
            </w:r>
            <w:r w:rsidRPr="0004451A">
              <w:rPr>
                <w:noProof/>
              </w:rPr>
              <w:t> </w:t>
            </w:r>
            <w:r w:rsidRPr="0004451A">
              <w:rPr>
                <w:noProof/>
              </w:rPr>
              <w:t> </w:t>
            </w:r>
            <w:r w:rsidRPr="0004451A">
              <w:rPr>
                <w:noProof/>
              </w:rPr>
              <w:t> </w:t>
            </w:r>
            <w:r w:rsidRPr="0004451A">
              <w:rPr>
                <w:noProof/>
              </w:rPr>
              <w:t> </w:t>
            </w:r>
            <w:r w:rsidRPr="0004451A">
              <w:fldChar w:fldCharType="end"/>
            </w:r>
          </w:p>
        </w:tc>
        <w:tc>
          <w:tcPr>
            <w:tcW w:w="7092" w:type="dxa"/>
          </w:tcPr>
          <w:p w14:paraId="0E48A64E" w14:textId="77777777" w:rsidR="001C5228" w:rsidRPr="00673DFE" w:rsidRDefault="001C5228" w:rsidP="001C3525">
            <w:pPr>
              <w:spacing w:before="40" w:after="40"/>
            </w:pPr>
            <w:r w:rsidRPr="00673DFE">
              <w:t xml:space="preserve"># included in a retrospective chart review </w:t>
            </w:r>
          </w:p>
          <w:p w14:paraId="0E48A64F" w14:textId="77777777" w:rsidR="001C5228" w:rsidRPr="00673DFE" w:rsidRDefault="001C5228" w:rsidP="001C3525">
            <w:pPr>
              <w:spacing w:before="40" w:after="40"/>
            </w:pPr>
            <w:r w:rsidRPr="00673DFE">
              <w:t>(only applicable to retrospective chart review studies)</w:t>
            </w:r>
          </w:p>
        </w:tc>
      </w:tr>
    </w:tbl>
    <w:p w14:paraId="0E48A651" w14:textId="77777777" w:rsidR="005A72FE" w:rsidRDefault="005A72FE" w:rsidP="006A045A">
      <w:pPr>
        <w:rPr>
          <w:b/>
        </w:rPr>
      </w:pPr>
    </w:p>
    <w:p w14:paraId="0E48A652" w14:textId="77777777" w:rsidR="004D39BC" w:rsidRPr="00673DFE" w:rsidRDefault="00B10C79" w:rsidP="006A045A">
      <w:r>
        <w:lastRenderedPageBreak/>
        <w:t xml:space="preserve">10) </w:t>
      </w:r>
      <w:r w:rsidR="00856442" w:rsidRPr="00673DFE">
        <w:t>Were there a</w:t>
      </w:r>
      <w:r w:rsidR="004D39BC" w:rsidRPr="00673DFE">
        <w:t>ny problems/complaints in the study that affected the participants or others?</w:t>
      </w:r>
    </w:p>
    <w:p w14:paraId="0E48A653" w14:textId="77777777" w:rsidR="004D39BC" w:rsidRPr="00673DFE" w:rsidRDefault="004D39BC" w:rsidP="006A045A">
      <w:r w:rsidRPr="00673DFE">
        <w:t>Yes</w:t>
      </w:r>
      <w:r w:rsidR="001C5228">
        <w:t xml:space="preserve"> </w:t>
      </w:r>
      <w:r w:rsidR="001C5228">
        <w:fldChar w:fldCharType="begin">
          <w:ffData>
            <w:name w:val="Check1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6" w:name="Check11"/>
      <w:r w:rsidR="001C5228">
        <w:instrText xml:space="preserve"> FORMCHECKBOX </w:instrText>
      </w:r>
      <w:r w:rsidR="00F06051">
        <w:fldChar w:fldCharType="separate"/>
      </w:r>
      <w:r w:rsidR="001C5228">
        <w:fldChar w:fldCharType="end"/>
      </w:r>
      <w:bookmarkEnd w:id="26"/>
      <w:r w:rsidRPr="00673DFE">
        <w:tab/>
      </w:r>
      <w:r w:rsidRPr="00673DFE">
        <w:tab/>
      </w:r>
      <w:r w:rsidRPr="00673DFE">
        <w:tab/>
        <w:t>No</w:t>
      </w:r>
      <w:r w:rsidR="001C5228">
        <w:t xml:space="preserve"> </w:t>
      </w:r>
      <w:r w:rsidR="001C5228"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27" w:name="Check12"/>
      <w:r w:rsidR="001C5228">
        <w:instrText xml:space="preserve"> FORMCHECKBOX </w:instrText>
      </w:r>
      <w:r w:rsidR="00F06051">
        <w:fldChar w:fldCharType="separate"/>
      </w:r>
      <w:r w:rsidR="001C5228">
        <w:fldChar w:fldCharType="end"/>
      </w:r>
      <w:bookmarkEnd w:id="27"/>
      <w:r w:rsidRPr="00673DFE">
        <w:tab/>
      </w:r>
      <w:r w:rsidRPr="00673DFE">
        <w:tab/>
      </w:r>
    </w:p>
    <w:p w14:paraId="0E48A654" w14:textId="77777777" w:rsidR="005A72FE" w:rsidRDefault="005A72FE" w:rsidP="006A045A"/>
    <w:p w14:paraId="0E48A655" w14:textId="77777777" w:rsidR="00645BE6" w:rsidRDefault="00645BE6" w:rsidP="006A045A"/>
    <w:p w14:paraId="0E48A656" w14:textId="77777777" w:rsidR="004D39BC" w:rsidRPr="00673DFE" w:rsidRDefault="004D39BC" w:rsidP="006A045A">
      <w:r w:rsidRPr="00673DFE">
        <w:t>If yes, please explain:</w:t>
      </w:r>
      <w:r w:rsidR="001C5228">
        <w:t xml:space="preserve"> </w:t>
      </w:r>
      <w:r w:rsidR="001C5228">
        <w:fldChar w:fldCharType="begin">
          <w:ffData>
            <w:name w:val="Text14"/>
            <w:enabled/>
            <w:calcOnExit w:val="0"/>
            <w:textInput/>
          </w:ffData>
        </w:fldChar>
      </w:r>
      <w:bookmarkStart w:id="28" w:name="Text14"/>
      <w:r w:rsidR="001C5228">
        <w:instrText xml:space="preserve"> FORMTEXT </w:instrText>
      </w:r>
      <w:r w:rsidR="001C5228">
        <w:fldChar w:fldCharType="separate"/>
      </w:r>
      <w:r w:rsidR="001C5228">
        <w:rPr>
          <w:noProof/>
        </w:rPr>
        <w:t> </w:t>
      </w:r>
      <w:r w:rsidR="001C5228">
        <w:rPr>
          <w:noProof/>
        </w:rPr>
        <w:t> </w:t>
      </w:r>
      <w:r w:rsidR="001C5228">
        <w:rPr>
          <w:noProof/>
        </w:rPr>
        <w:t> </w:t>
      </w:r>
      <w:r w:rsidR="001C5228">
        <w:rPr>
          <w:noProof/>
        </w:rPr>
        <w:t> </w:t>
      </w:r>
      <w:r w:rsidR="001C5228">
        <w:rPr>
          <w:noProof/>
        </w:rPr>
        <w:t> </w:t>
      </w:r>
      <w:r w:rsidR="001C5228">
        <w:fldChar w:fldCharType="end"/>
      </w:r>
      <w:bookmarkEnd w:id="28"/>
    </w:p>
    <w:p w14:paraId="0E48A657" w14:textId="77777777" w:rsidR="004D39BC" w:rsidRDefault="004D39BC" w:rsidP="006A045A"/>
    <w:p w14:paraId="0E48A658" w14:textId="77777777" w:rsidR="00645BE6" w:rsidRPr="00673DFE" w:rsidRDefault="00645BE6" w:rsidP="006A045A"/>
    <w:p w14:paraId="0E48A659" w14:textId="77777777" w:rsidR="006A045A" w:rsidRPr="00673DFE" w:rsidRDefault="00B10C79" w:rsidP="006A045A">
      <w:r>
        <w:t xml:space="preserve">11) </w:t>
      </w:r>
      <w:r w:rsidR="000A321B" w:rsidRPr="00673DFE">
        <w:t>If a clinical trial, has the final closeout visit with the sponsor occurred?</w:t>
      </w:r>
    </w:p>
    <w:p w14:paraId="0E48A65A" w14:textId="77777777" w:rsidR="000A321B" w:rsidRPr="00673DFE" w:rsidRDefault="000A321B" w:rsidP="006A045A">
      <w:r w:rsidRPr="00673DFE">
        <w:t>Yes</w:t>
      </w:r>
      <w:r w:rsidR="001C5228">
        <w:t xml:space="preserve"> </w:t>
      </w:r>
      <w:r w:rsidR="001C5228">
        <w:fldChar w:fldCharType="begin">
          <w:ffData>
            <w:name w:val="Check1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9" w:name="Check13"/>
      <w:r w:rsidR="001C5228">
        <w:instrText xml:space="preserve"> FORMCHECKBOX </w:instrText>
      </w:r>
      <w:r w:rsidR="00F06051">
        <w:fldChar w:fldCharType="separate"/>
      </w:r>
      <w:r w:rsidR="001C5228">
        <w:fldChar w:fldCharType="end"/>
      </w:r>
      <w:bookmarkEnd w:id="29"/>
      <w:r w:rsidRPr="00673DFE">
        <w:tab/>
      </w:r>
      <w:r w:rsidRPr="00673DFE">
        <w:tab/>
        <w:t>No</w:t>
      </w:r>
      <w:r w:rsidR="001C5228">
        <w:t xml:space="preserve"> </w:t>
      </w:r>
      <w:r w:rsidR="001C5228">
        <w:fldChar w:fldCharType="begin">
          <w:ffData>
            <w:name w:val="Check1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30" w:name="Check14"/>
      <w:r w:rsidR="001C5228">
        <w:instrText xml:space="preserve"> FORMCHECKBOX </w:instrText>
      </w:r>
      <w:r w:rsidR="00F06051">
        <w:fldChar w:fldCharType="separate"/>
      </w:r>
      <w:r w:rsidR="001C5228">
        <w:fldChar w:fldCharType="end"/>
      </w:r>
      <w:bookmarkEnd w:id="30"/>
    </w:p>
    <w:p w14:paraId="0E48A65B" w14:textId="77777777" w:rsidR="006A045A" w:rsidRDefault="006A045A"/>
    <w:p w14:paraId="0E48A65C" w14:textId="77777777" w:rsidR="00645BE6" w:rsidRPr="00673DFE" w:rsidRDefault="00645BE6"/>
    <w:p w14:paraId="0E48A65D" w14:textId="77777777" w:rsidR="006A045A" w:rsidRPr="00673DFE" w:rsidRDefault="00B10C79" w:rsidP="005A72FE">
      <w:pPr>
        <w:spacing w:before="40" w:after="40"/>
      </w:pPr>
      <w:r>
        <w:t xml:space="preserve">12) </w:t>
      </w:r>
      <w:r w:rsidR="00992187" w:rsidRPr="00673DFE">
        <w:t>Name of Person Completing this Form:</w:t>
      </w:r>
      <w:r w:rsidR="00EC501D">
        <w:t xml:space="preserve"> </w:t>
      </w:r>
      <w:r w:rsidR="00EC501D">
        <w:fldChar w:fldCharType="begin">
          <w:ffData>
            <w:name w:val="Text18"/>
            <w:enabled/>
            <w:calcOnExit w:val="0"/>
            <w:textInput/>
          </w:ffData>
        </w:fldChar>
      </w:r>
      <w:bookmarkStart w:id="31" w:name="Text18"/>
      <w:r w:rsidR="00EC501D">
        <w:instrText xml:space="preserve"> FORMTEXT </w:instrText>
      </w:r>
      <w:r w:rsidR="00EC501D">
        <w:fldChar w:fldCharType="separate"/>
      </w:r>
      <w:r w:rsidR="00EC501D">
        <w:rPr>
          <w:noProof/>
        </w:rPr>
        <w:t> </w:t>
      </w:r>
      <w:r w:rsidR="00EC501D">
        <w:rPr>
          <w:noProof/>
        </w:rPr>
        <w:t> </w:t>
      </w:r>
      <w:r w:rsidR="00EC501D">
        <w:rPr>
          <w:noProof/>
        </w:rPr>
        <w:t> </w:t>
      </w:r>
      <w:r w:rsidR="00EC501D">
        <w:rPr>
          <w:noProof/>
        </w:rPr>
        <w:t> </w:t>
      </w:r>
      <w:r w:rsidR="00EC501D">
        <w:rPr>
          <w:noProof/>
        </w:rPr>
        <w:t> </w:t>
      </w:r>
      <w:r w:rsidR="00EC501D">
        <w:fldChar w:fldCharType="end"/>
      </w:r>
      <w:bookmarkEnd w:id="31"/>
    </w:p>
    <w:p w14:paraId="0E48A65E" w14:textId="77777777" w:rsidR="00645BE6" w:rsidRDefault="00645BE6" w:rsidP="005A72FE">
      <w:pPr>
        <w:spacing w:before="40" w:after="40"/>
      </w:pPr>
    </w:p>
    <w:p w14:paraId="0E48A65F" w14:textId="77777777" w:rsidR="004D39BC" w:rsidRPr="00673DFE" w:rsidRDefault="004D39BC" w:rsidP="005A72FE">
      <w:pPr>
        <w:spacing w:before="40" w:after="40"/>
      </w:pPr>
      <w:r w:rsidRPr="00673DFE">
        <w:t>Contact Information: Phone</w:t>
      </w:r>
      <w:r w:rsidR="00EC501D">
        <w:t>:</w:t>
      </w:r>
      <w:r w:rsidR="001C5228">
        <w:t xml:space="preserve"> </w:t>
      </w:r>
      <w:r w:rsidR="001C5228">
        <w:fldChar w:fldCharType="begin">
          <w:ffData>
            <w:name w:val="Text15"/>
            <w:enabled/>
            <w:calcOnExit w:val="0"/>
            <w:textInput/>
          </w:ffData>
        </w:fldChar>
      </w:r>
      <w:bookmarkStart w:id="32" w:name="Text15"/>
      <w:r w:rsidR="001C5228">
        <w:instrText xml:space="preserve"> FORMTEXT </w:instrText>
      </w:r>
      <w:r w:rsidR="001C5228">
        <w:fldChar w:fldCharType="separate"/>
      </w:r>
      <w:r w:rsidR="001C5228">
        <w:rPr>
          <w:noProof/>
        </w:rPr>
        <w:t> </w:t>
      </w:r>
      <w:r w:rsidR="001C5228">
        <w:rPr>
          <w:noProof/>
        </w:rPr>
        <w:t> </w:t>
      </w:r>
      <w:r w:rsidR="001C5228">
        <w:rPr>
          <w:noProof/>
        </w:rPr>
        <w:t> </w:t>
      </w:r>
      <w:r w:rsidR="001C5228">
        <w:rPr>
          <w:noProof/>
        </w:rPr>
        <w:t> </w:t>
      </w:r>
      <w:r w:rsidR="001C5228">
        <w:rPr>
          <w:noProof/>
        </w:rPr>
        <w:t> </w:t>
      </w:r>
      <w:r w:rsidR="001C5228">
        <w:fldChar w:fldCharType="end"/>
      </w:r>
      <w:bookmarkEnd w:id="32"/>
      <w:r w:rsidRPr="00673DFE">
        <w:tab/>
      </w:r>
      <w:r w:rsidRPr="00673DFE">
        <w:tab/>
        <w:t>E-mail</w:t>
      </w:r>
      <w:r w:rsidR="00EC501D">
        <w:t>:</w:t>
      </w:r>
      <w:r w:rsidRPr="00673DFE">
        <w:tab/>
      </w:r>
      <w:r w:rsidR="001C5228">
        <w:fldChar w:fldCharType="begin">
          <w:ffData>
            <w:name w:val="Text16"/>
            <w:enabled/>
            <w:calcOnExit w:val="0"/>
            <w:textInput/>
          </w:ffData>
        </w:fldChar>
      </w:r>
      <w:bookmarkStart w:id="33" w:name="Text16"/>
      <w:r w:rsidR="001C5228">
        <w:instrText xml:space="preserve"> FORMTEXT </w:instrText>
      </w:r>
      <w:r w:rsidR="001C5228">
        <w:fldChar w:fldCharType="separate"/>
      </w:r>
      <w:r w:rsidR="001C5228">
        <w:rPr>
          <w:noProof/>
        </w:rPr>
        <w:t> </w:t>
      </w:r>
      <w:r w:rsidR="001C5228">
        <w:rPr>
          <w:noProof/>
        </w:rPr>
        <w:t> </w:t>
      </w:r>
      <w:r w:rsidR="001C5228">
        <w:rPr>
          <w:noProof/>
        </w:rPr>
        <w:t> </w:t>
      </w:r>
      <w:r w:rsidR="001C5228">
        <w:rPr>
          <w:noProof/>
        </w:rPr>
        <w:t> </w:t>
      </w:r>
      <w:r w:rsidR="001C5228">
        <w:rPr>
          <w:noProof/>
        </w:rPr>
        <w:t> </w:t>
      </w:r>
      <w:r w:rsidR="001C5228">
        <w:fldChar w:fldCharType="end"/>
      </w:r>
      <w:bookmarkEnd w:id="33"/>
      <w:r w:rsidRPr="00673DFE">
        <w:tab/>
      </w:r>
    </w:p>
    <w:p w14:paraId="0E48A660" w14:textId="77777777" w:rsidR="004D39BC" w:rsidRDefault="004D39BC"/>
    <w:p w14:paraId="0E48A661" w14:textId="77777777" w:rsidR="00645BE6" w:rsidRPr="00673DFE" w:rsidRDefault="00645BE6"/>
    <w:p w14:paraId="0E48A662" w14:textId="77777777" w:rsidR="004D39BC" w:rsidRPr="000941CC" w:rsidRDefault="00B10C79">
      <w:pPr>
        <w:rPr>
          <w:b/>
        </w:rPr>
      </w:pPr>
      <w:r>
        <w:rPr>
          <w:b/>
        </w:rPr>
        <w:t xml:space="preserve">Section IV: </w:t>
      </w:r>
      <w:r w:rsidR="00673DFE" w:rsidRPr="000941CC">
        <w:rPr>
          <w:b/>
        </w:rPr>
        <w:t>Signature</w:t>
      </w:r>
      <w:r w:rsidR="00A84687">
        <w:rPr>
          <w:b/>
        </w:rPr>
        <w:t xml:space="preserve"> of Principal Investigator</w:t>
      </w:r>
      <w:r w:rsidR="00D34922">
        <w:rPr>
          <w:b/>
        </w:rPr>
        <w:t xml:space="preserve"> (PI)</w:t>
      </w:r>
      <w:r w:rsidR="003B0539">
        <w:rPr>
          <w:b/>
        </w:rPr>
        <w:t>:</w:t>
      </w:r>
    </w:p>
    <w:p w14:paraId="0E48A665" w14:textId="66A094BE" w:rsidR="002109D3" w:rsidRPr="00E9044E" w:rsidRDefault="002109D3">
      <w:r w:rsidRPr="00673DFE">
        <w:lastRenderedPageBreak/>
        <w:t>I confirm that all study-related activity is complete (including discontinuing any advertisement) and request that the REB officially close the file for this study.  All the above information is correct</w:t>
      </w:r>
      <w:r w:rsidR="00A84687">
        <w:t xml:space="preserve"> to the best of my knowledge</w:t>
      </w:r>
      <w:r w:rsidRPr="00673DFE">
        <w:t>.</w:t>
      </w:r>
    </w:p>
    <w:p w14:paraId="0E48A666" w14:textId="77777777" w:rsidR="00645BE6" w:rsidRDefault="00645BE6">
      <w:pPr>
        <w:rPr>
          <w:b/>
        </w:rPr>
      </w:pPr>
    </w:p>
    <w:p w14:paraId="0E48A667" w14:textId="77777777" w:rsidR="00BD674A" w:rsidRPr="0064138A" w:rsidRDefault="00BD674A" w:rsidP="00BD674A">
      <w:r>
        <w:t>____________________________</w:t>
      </w:r>
      <w:r>
        <w:tab/>
      </w:r>
      <w:r>
        <w:tab/>
      </w:r>
      <w:r>
        <w:tab/>
      </w:r>
      <w:r>
        <w:tab/>
        <w:t>________________________</w:t>
      </w:r>
    </w:p>
    <w:p w14:paraId="0E48A668" w14:textId="77777777" w:rsidR="00BD674A" w:rsidRPr="00066569" w:rsidRDefault="00BD674A" w:rsidP="00BD674A">
      <w:r w:rsidRPr="00855210">
        <w:rPr>
          <w:sz w:val="22"/>
          <w:szCs w:val="22"/>
        </w:rPr>
        <w:t>Signature of the Principal Investigator</w:t>
      </w:r>
      <w:r w:rsidRPr="00855210">
        <w:rPr>
          <w:sz w:val="22"/>
          <w:szCs w:val="22"/>
        </w:rPr>
        <w:tab/>
      </w:r>
      <w:r w:rsidRPr="00855210"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t>Date (yyyy/Mmm/dd)</w:t>
      </w:r>
    </w:p>
    <w:p w14:paraId="2A139E2E" w14:textId="77777777" w:rsidR="00E9044E" w:rsidRDefault="00E9044E" w:rsidP="00E9044E">
      <w:pPr>
        <w:jc w:val="center"/>
        <w:rPr>
          <w:b/>
        </w:rPr>
      </w:pPr>
    </w:p>
    <w:p w14:paraId="0E48A669" w14:textId="39772001" w:rsidR="002109D3" w:rsidRDefault="00E9044E" w:rsidP="00E9044E">
      <w:pPr>
        <w:jc w:val="center"/>
        <w:rPr>
          <w:b/>
        </w:rPr>
      </w:pPr>
      <w:r>
        <w:rPr>
          <w:b/>
        </w:rPr>
        <w:t>SUBMIT COMPLETED FORM TO:</w:t>
      </w:r>
    </w:p>
    <w:p w14:paraId="4DA8200E" w14:textId="77777777" w:rsidR="00E9044E" w:rsidRDefault="00E9044E" w:rsidP="00E9044E">
      <w:pPr>
        <w:jc w:val="center"/>
        <w:rPr>
          <w:b/>
        </w:rPr>
      </w:pPr>
    </w:p>
    <w:p w14:paraId="257F30D1" w14:textId="419AB1B7" w:rsidR="00E9044E" w:rsidRPr="00B40428" w:rsidRDefault="00E9044E" w:rsidP="00E9044E">
      <w:pPr>
        <w:jc w:val="center"/>
        <w:rPr>
          <w:rFonts w:eastAsia="Arial Unicode MS"/>
          <w:sz w:val="22"/>
          <w:szCs w:val="22"/>
        </w:rPr>
      </w:pPr>
      <w:r w:rsidRPr="00B40428">
        <w:rPr>
          <w:rFonts w:eastAsia="Arial Unicode MS"/>
          <w:sz w:val="22"/>
          <w:szCs w:val="22"/>
        </w:rPr>
        <w:t>Glenn</w:t>
      </w:r>
      <w:r>
        <w:rPr>
          <w:rFonts w:eastAsia="Arial Unicode MS"/>
          <w:sz w:val="22"/>
          <w:szCs w:val="22"/>
        </w:rPr>
        <w:t xml:space="preserve"> A. Robitaille, M.Div., D.Min., RP</w:t>
      </w:r>
    </w:p>
    <w:p w14:paraId="1B809985" w14:textId="77777777" w:rsidR="00E9044E" w:rsidRPr="00B24336" w:rsidRDefault="00E9044E" w:rsidP="00E9044E">
      <w:pPr>
        <w:jc w:val="center"/>
        <w:rPr>
          <w:rFonts w:eastAsia="Arial Unicode MS"/>
          <w:sz w:val="22"/>
          <w:szCs w:val="22"/>
        </w:rPr>
      </w:pPr>
      <w:r w:rsidRPr="00FB1665">
        <w:rPr>
          <w:rFonts w:eastAsia="Arial Unicode MS"/>
          <w:sz w:val="22"/>
          <w:szCs w:val="22"/>
        </w:rPr>
        <w:t>Chair, Research Ethics Board</w:t>
      </w:r>
    </w:p>
    <w:p w14:paraId="2F8E43C2" w14:textId="77777777" w:rsidR="00E9044E" w:rsidRPr="00B24336" w:rsidRDefault="00E9044E" w:rsidP="00E9044E">
      <w:pPr>
        <w:jc w:val="center"/>
        <w:rPr>
          <w:rFonts w:eastAsia="Arial Unicode MS"/>
          <w:sz w:val="22"/>
          <w:szCs w:val="22"/>
        </w:rPr>
      </w:pPr>
      <w:r>
        <w:rPr>
          <w:rFonts w:eastAsia="Arial Unicode MS"/>
          <w:sz w:val="22"/>
          <w:szCs w:val="22"/>
        </w:rPr>
        <w:t>Waypoint Centre for Mental Health Care</w:t>
      </w:r>
    </w:p>
    <w:p w14:paraId="7FCA250A" w14:textId="77777777" w:rsidR="00E9044E" w:rsidRPr="00B24336" w:rsidRDefault="00E9044E" w:rsidP="00E9044E">
      <w:pPr>
        <w:jc w:val="center"/>
        <w:rPr>
          <w:rFonts w:eastAsia="Arial Unicode MS"/>
          <w:sz w:val="22"/>
          <w:szCs w:val="22"/>
        </w:rPr>
      </w:pPr>
      <w:r w:rsidRPr="00FB1665">
        <w:rPr>
          <w:rFonts w:eastAsia="Arial Unicode MS"/>
          <w:sz w:val="22"/>
          <w:szCs w:val="22"/>
        </w:rPr>
        <w:t>500 Church Street,</w:t>
      </w:r>
    </w:p>
    <w:p w14:paraId="08FC0059" w14:textId="77777777" w:rsidR="00E9044E" w:rsidRPr="00B24336" w:rsidRDefault="00E9044E" w:rsidP="00E9044E">
      <w:pPr>
        <w:jc w:val="center"/>
        <w:rPr>
          <w:rFonts w:eastAsia="Arial Unicode MS"/>
          <w:sz w:val="22"/>
          <w:szCs w:val="22"/>
        </w:rPr>
      </w:pPr>
      <w:r w:rsidRPr="00FB1665">
        <w:rPr>
          <w:rFonts w:eastAsia="Arial Unicode MS"/>
          <w:sz w:val="22"/>
          <w:szCs w:val="22"/>
        </w:rPr>
        <w:t>Penetanguishene, ON L9M 1G3</w:t>
      </w:r>
    </w:p>
    <w:p w14:paraId="46A618CB" w14:textId="6995AA79" w:rsidR="00E9044E" w:rsidRPr="00B24336" w:rsidRDefault="00E9044E" w:rsidP="00E9044E">
      <w:pPr>
        <w:jc w:val="center"/>
        <w:rPr>
          <w:rFonts w:eastAsia="Arial Unicode MS"/>
          <w:sz w:val="22"/>
          <w:szCs w:val="22"/>
        </w:rPr>
      </w:pPr>
      <w:r w:rsidRPr="00FB1665">
        <w:rPr>
          <w:rFonts w:eastAsia="Arial Unicode MS"/>
          <w:sz w:val="22"/>
          <w:szCs w:val="22"/>
        </w:rPr>
        <w:t>Email: grobitaille@</w:t>
      </w:r>
      <w:r w:rsidR="000F37F6">
        <w:rPr>
          <w:rFonts w:eastAsia="Arial Unicode MS"/>
          <w:sz w:val="22"/>
          <w:szCs w:val="22"/>
        </w:rPr>
        <w:t>waypointcentre.</w:t>
      </w:r>
      <w:r>
        <w:rPr>
          <w:rFonts w:eastAsia="Arial Unicode MS"/>
          <w:sz w:val="22"/>
          <w:szCs w:val="22"/>
        </w:rPr>
        <w:t>ca</w:t>
      </w:r>
    </w:p>
    <w:p w14:paraId="6D120201" w14:textId="77777777" w:rsidR="00E9044E" w:rsidRPr="00B24336" w:rsidRDefault="00E9044E" w:rsidP="00E9044E">
      <w:pPr>
        <w:jc w:val="center"/>
        <w:rPr>
          <w:rFonts w:eastAsia="Arial Unicode MS"/>
          <w:sz w:val="22"/>
          <w:szCs w:val="22"/>
        </w:rPr>
      </w:pPr>
      <w:r w:rsidRPr="00FB1665">
        <w:rPr>
          <w:rFonts w:eastAsia="Arial Unicode MS"/>
          <w:sz w:val="22"/>
          <w:szCs w:val="22"/>
        </w:rPr>
        <w:t>Phone: 705-549-3181, Ext. 2216</w:t>
      </w:r>
    </w:p>
    <w:p w14:paraId="66E3CD88" w14:textId="1B5B1812" w:rsidR="00E9044E" w:rsidRPr="00B24336" w:rsidRDefault="00E9044E" w:rsidP="00E9044E">
      <w:pPr>
        <w:jc w:val="center"/>
        <w:rPr>
          <w:rFonts w:eastAsia="Arial Unicode MS"/>
          <w:sz w:val="22"/>
          <w:szCs w:val="22"/>
        </w:rPr>
      </w:pPr>
    </w:p>
    <w:p w14:paraId="0E48A66A" w14:textId="77777777" w:rsidR="002109D3" w:rsidRPr="00992187" w:rsidRDefault="002109D3">
      <w:pPr>
        <w:rPr>
          <w:b/>
        </w:rPr>
      </w:pPr>
      <w:r>
        <w:rPr>
          <w:b/>
        </w:rPr>
        <w:tab/>
      </w:r>
    </w:p>
    <w:sectPr w:rsidR="002109D3" w:rsidRPr="00992187" w:rsidSect="005A72FE">
      <w:footerReference w:type="default" r:id="rId10"/>
      <w:footerReference w:type="first" r:id="rId11"/>
      <w:pgSz w:w="12240" w:h="15840" w:code="1"/>
      <w:pgMar w:top="72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48A66F" w14:textId="77777777" w:rsidR="00B5093C" w:rsidRDefault="00B5093C">
      <w:r>
        <w:separator/>
      </w:r>
    </w:p>
  </w:endnote>
  <w:endnote w:type="continuationSeparator" w:id="0">
    <w:p w14:paraId="0E48A670" w14:textId="77777777" w:rsidR="00B5093C" w:rsidRDefault="00B509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48A671" w14:textId="63429FED" w:rsidR="0054498D" w:rsidRDefault="00B35B6E">
    <w:pPr>
      <w:pStyle w:val="Footer"/>
      <w:rPr>
        <w:sz w:val="20"/>
        <w:szCs w:val="20"/>
      </w:rPr>
    </w:pPr>
    <w:r w:rsidRPr="001C5228">
      <w:rPr>
        <w:sz w:val="20"/>
        <w:szCs w:val="20"/>
      </w:rPr>
      <w:t>Version</w:t>
    </w:r>
    <w:r>
      <w:rPr>
        <w:sz w:val="20"/>
        <w:szCs w:val="20"/>
      </w:rPr>
      <w:t xml:space="preserve"> April 2016 (adapted from Ontario Shores) </w:t>
    </w:r>
    <w:r w:rsidRPr="00CC4C49">
      <w:rPr>
        <w:sz w:val="20"/>
        <w:szCs w:val="20"/>
      </w:rPr>
      <w:t xml:space="preserve"> </w:t>
    </w:r>
    <w:r w:rsidR="0054498D">
      <w:rPr>
        <w:sz w:val="20"/>
        <w:szCs w:val="20"/>
      </w:rPr>
      <w:tab/>
    </w:r>
    <w:r w:rsidR="0054498D">
      <w:rPr>
        <w:sz w:val="20"/>
        <w:szCs w:val="20"/>
      </w:rPr>
      <w:tab/>
    </w:r>
    <w:r w:rsidR="0054498D" w:rsidRPr="00CC4C49">
      <w:rPr>
        <w:sz w:val="20"/>
        <w:szCs w:val="20"/>
      </w:rPr>
      <w:t xml:space="preserve">Page </w:t>
    </w:r>
    <w:r w:rsidR="0054498D" w:rsidRPr="00CC4C49">
      <w:rPr>
        <w:sz w:val="20"/>
        <w:szCs w:val="20"/>
      </w:rPr>
      <w:fldChar w:fldCharType="begin"/>
    </w:r>
    <w:r w:rsidR="0054498D" w:rsidRPr="00CC4C49">
      <w:rPr>
        <w:sz w:val="20"/>
        <w:szCs w:val="20"/>
      </w:rPr>
      <w:instrText xml:space="preserve"> PAGE </w:instrText>
    </w:r>
    <w:r w:rsidR="0054498D" w:rsidRPr="00CC4C49">
      <w:rPr>
        <w:sz w:val="20"/>
        <w:szCs w:val="20"/>
      </w:rPr>
      <w:fldChar w:fldCharType="separate"/>
    </w:r>
    <w:r w:rsidR="00F06051">
      <w:rPr>
        <w:noProof/>
        <w:sz w:val="20"/>
        <w:szCs w:val="20"/>
      </w:rPr>
      <w:t>2</w:t>
    </w:r>
    <w:r w:rsidR="0054498D" w:rsidRPr="00CC4C49">
      <w:rPr>
        <w:sz w:val="20"/>
        <w:szCs w:val="20"/>
      </w:rPr>
      <w:fldChar w:fldCharType="end"/>
    </w:r>
    <w:r w:rsidR="0054498D" w:rsidRPr="00CC4C49">
      <w:rPr>
        <w:sz w:val="20"/>
        <w:szCs w:val="20"/>
      </w:rPr>
      <w:t xml:space="preserve"> of </w:t>
    </w:r>
    <w:r w:rsidR="0054498D" w:rsidRPr="00CC4C49">
      <w:rPr>
        <w:sz w:val="20"/>
        <w:szCs w:val="20"/>
      </w:rPr>
      <w:fldChar w:fldCharType="begin"/>
    </w:r>
    <w:r w:rsidR="0054498D" w:rsidRPr="00CC4C49">
      <w:rPr>
        <w:sz w:val="20"/>
        <w:szCs w:val="20"/>
      </w:rPr>
      <w:instrText xml:space="preserve"> NUMPAGES </w:instrText>
    </w:r>
    <w:r w:rsidR="0054498D" w:rsidRPr="00CC4C49">
      <w:rPr>
        <w:sz w:val="20"/>
        <w:szCs w:val="20"/>
      </w:rPr>
      <w:fldChar w:fldCharType="separate"/>
    </w:r>
    <w:r w:rsidR="00F06051">
      <w:rPr>
        <w:noProof/>
        <w:sz w:val="20"/>
        <w:szCs w:val="20"/>
      </w:rPr>
      <w:t>2</w:t>
    </w:r>
    <w:r w:rsidR="0054498D" w:rsidRPr="00CC4C49">
      <w:rPr>
        <w:sz w:val="20"/>
        <w:szCs w:val="20"/>
      </w:rPr>
      <w:fldChar w:fldCharType="end"/>
    </w:r>
  </w:p>
  <w:p w14:paraId="0E48A672" w14:textId="77777777" w:rsidR="0054498D" w:rsidRDefault="0054498D" w:rsidP="00CC4C49">
    <w:pPr>
      <w:pStyle w:val="Footer"/>
    </w:pPr>
    <w:r>
      <w:rPr>
        <w:sz w:val="20"/>
        <w:szCs w:val="20"/>
      </w:rPr>
      <w:t xml:space="preserve">Final Study Closure Report </w:t>
    </w:r>
  </w:p>
  <w:p w14:paraId="0E48A673" w14:textId="77777777" w:rsidR="0054498D" w:rsidRPr="001C5228" w:rsidRDefault="0054498D">
    <w:pPr>
      <w:pStyle w:val="Footer"/>
      <w:rPr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48A674" w14:textId="14BC67F3" w:rsidR="0054498D" w:rsidRDefault="0054498D">
    <w:pPr>
      <w:pStyle w:val="Footer"/>
      <w:rPr>
        <w:sz w:val="20"/>
        <w:szCs w:val="20"/>
      </w:rPr>
    </w:pPr>
    <w:r w:rsidRPr="001C5228">
      <w:rPr>
        <w:sz w:val="20"/>
        <w:szCs w:val="20"/>
      </w:rPr>
      <w:t>Version</w:t>
    </w:r>
    <w:r>
      <w:rPr>
        <w:sz w:val="20"/>
        <w:szCs w:val="20"/>
      </w:rPr>
      <w:t xml:space="preserve"> </w:t>
    </w:r>
    <w:r w:rsidR="00150C44">
      <w:rPr>
        <w:sz w:val="20"/>
        <w:szCs w:val="20"/>
      </w:rPr>
      <w:t>April</w:t>
    </w:r>
    <w:r w:rsidR="00101468">
      <w:rPr>
        <w:sz w:val="20"/>
        <w:szCs w:val="20"/>
      </w:rPr>
      <w:t xml:space="preserve"> 201</w:t>
    </w:r>
    <w:r w:rsidR="00B35B6E">
      <w:rPr>
        <w:sz w:val="20"/>
        <w:szCs w:val="20"/>
      </w:rPr>
      <w:t xml:space="preserve">6 (adapted from Ontario Shores) </w:t>
    </w:r>
    <w:r w:rsidRPr="00CC4C49">
      <w:rPr>
        <w:sz w:val="20"/>
        <w:szCs w:val="20"/>
      </w:rPr>
      <w:t xml:space="preserve"> </w:t>
    </w:r>
    <w:r>
      <w:rPr>
        <w:sz w:val="20"/>
        <w:szCs w:val="20"/>
      </w:rPr>
      <w:tab/>
    </w:r>
    <w:r>
      <w:rPr>
        <w:sz w:val="20"/>
        <w:szCs w:val="20"/>
      </w:rPr>
      <w:tab/>
    </w:r>
    <w:r w:rsidRPr="00CC4C49">
      <w:rPr>
        <w:sz w:val="20"/>
        <w:szCs w:val="20"/>
      </w:rPr>
      <w:t xml:space="preserve">Page </w:t>
    </w:r>
    <w:r w:rsidRPr="00CC4C49">
      <w:rPr>
        <w:sz w:val="20"/>
        <w:szCs w:val="20"/>
      </w:rPr>
      <w:fldChar w:fldCharType="begin"/>
    </w:r>
    <w:r w:rsidRPr="00CC4C49">
      <w:rPr>
        <w:sz w:val="20"/>
        <w:szCs w:val="20"/>
      </w:rPr>
      <w:instrText xml:space="preserve"> PAGE </w:instrText>
    </w:r>
    <w:r w:rsidRPr="00CC4C49">
      <w:rPr>
        <w:sz w:val="20"/>
        <w:szCs w:val="20"/>
      </w:rPr>
      <w:fldChar w:fldCharType="separate"/>
    </w:r>
    <w:r w:rsidR="00F06051">
      <w:rPr>
        <w:noProof/>
        <w:sz w:val="20"/>
        <w:szCs w:val="20"/>
      </w:rPr>
      <w:t>1</w:t>
    </w:r>
    <w:r w:rsidRPr="00CC4C49">
      <w:rPr>
        <w:sz w:val="20"/>
        <w:szCs w:val="20"/>
      </w:rPr>
      <w:fldChar w:fldCharType="end"/>
    </w:r>
    <w:r w:rsidRPr="00CC4C49">
      <w:rPr>
        <w:sz w:val="20"/>
        <w:szCs w:val="20"/>
      </w:rPr>
      <w:t xml:space="preserve"> of </w:t>
    </w:r>
    <w:r w:rsidRPr="00CC4C49">
      <w:rPr>
        <w:sz w:val="20"/>
        <w:szCs w:val="20"/>
      </w:rPr>
      <w:fldChar w:fldCharType="begin"/>
    </w:r>
    <w:r w:rsidRPr="00CC4C49">
      <w:rPr>
        <w:sz w:val="20"/>
        <w:szCs w:val="20"/>
      </w:rPr>
      <w:instrText xml:space="preserve"> NUMPAGES </w:instrText>
    </w:r>
    <w:r w:rsidRPr="00CC4C49">
      <w:rPr>
        <w:sz w:val="20"/>
        <w:szCs w:val="20"/>
      </w:rPr>
      <w:fldChar w:fldCharType="separate"/>
    </w:r>
    <w:r w:rsidR="00F06051">
      <w:rPr>
        <w:noProof/>
        <w:sz w:val="20"/>
        <w:szCs w:val="20"/>
      </w:rPr>
      <w:t>2</w:t>
    </w:r>
    <w:r w:rsidRPr="00CC4C49">
      <w:rPr>
        <w:sz w:val="20"/>
        <w:szCs w:val="20"/>
      </w:rPr>
      <w:fldChar w:fldCharType="end"/>
    </w:r>
  </w:p>
  <w:p w14:paraId="0E48A675" w14:textId="77777777" w:rsidR="0054498D" w:rsidRDefault="0054498D">
    <w:pPr>
      <w:pStyle w:val="Footer"/>
    </w:pPr>
    <w:r>
      <w:rPr>
        <w:sz w:val="20"/>
        <w:szCs w:val="20"/>
      </w:rPr>
      <w:t xml:space="preserve">Final Study Closure Report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48A66D" w14:textId="77777777" w:rsidR="00B5093C" w:rsidRDefault="00B5093C">
      <w:r>
        <w:separator/>
      </w:r>
    </w:p>
  </w:footnote>
  <w:footnote w:type="continuationSeparator" w:id="0">
    <w:p w14:paraId="0E48A66E" w14:textId="77777777" w:rsidR="00B5093C" w:rsidRDefault="00B5093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QjhCcjq2EB50qPdHAX2h4alZIfQu7PNHox2LxeqzDt7katlAEYKvUS3OC9pD6sbFO4NtgO6nw3NC2O9yeaK0/g==" w:salt="f++DeCWpfUB2TV5bz/RekA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xNDewNDYyNDEwNzdT0lEKTi0uzszPAykwrAUA6X/BaSwAAAA="/>
  </w:docVars>
  <w:rsids>
    <w:rsidRoot w:val="009E7F0E"/>
    <w:rsid w:val="00002DA9"/>
    <w:rsid w:val="000039B9"/>
    <w:rsid w:val="00003AAD"/>
    <w:rsid w:val="00004647"/>
    <w:rsid w:val="0002102A"/>
    <w:rsid w:val="00021CBF"/>
    <w:rsid w:val="00022CF7"/>
    <w:rsid w:val="000260DD"/>
    <w:rsid w:val="00027F4C"/>
    <w:rsid w:val="000344AA"/>
    <w:rsid w:val="00034B0D"/>
    <w:rsid w:val="00036644"/>
    <w:rsid w:val="00040130"/>
    <w:rsid w:val="00047E3B"/>
    <w:rsid w:val="0005355B"/>
    <w:rsid w:val="00057EF2"/>
    <w:rsid w:val="00066A20"/>
    <w:rsid w:val="0007118B"/>
    <w:rsid w:val="00081810"/>
    <w:rsid w:val="0008547A"/>
    <w:rsid w:val="00090DE6"/>
    <w:rsid w:val="000941CC"/>
    <w:rsid w:val="00097370"/>
    <w:rsid w:val="000A0345"/>
    <w:rsid w:val="000A1739"/>
    <w:rsid w:val="000A321B"/>
    <w:rsid w:val="000A4A80"/>
    <w:rsid w:val="000A6090"/>
    <w:rsid w:val="000B1DA5"/>
    <w:rsid w:val="000C5793"/>
    <w:rsid w:val="000D53F9"/>
    <w:rsid w:val="000E31C1"/>
    <w:rsid w:val="000E535C"/>
    <w:rsid w:val="000F29B1"/>
    <w:rsid w:val="000F37F6"/>
    <w:rsid w:val="00101468"/>
    <w:rsid w:val="001036C6"/>
    <w:rsid w:val="00105FC7"/>
    <w:rsid w:val="001138BD"/>
    <w:rsid w:val="00117A2B"/>
    <w:rsid w:val="00131D36"/>
    <w:rsid w:val="00134261"/>
    <w:rsid w:val="00135456"/>
    <w:rsid w:val="001356B9"/>
    <w:rsid w:val="00135A92"/>
    <w:rsid w:val="00140CA5"/>
    <w:rsid w:val="00150C44"/>
    <w:rsid w:val="00154D8F"/>
    <w:rsid w:val="00157F93"/>
    <w:rsid w:val="00166436"/>
    <w:rsid w:val="00174AF9"/>
    <w:rsid w:val="00184E3C"/>
    <w:rsid w:val="00185411"/>
    <w:rsid w:val="001A5864"/>
    <w:rsid w:val="001A6E74"/>
    <w:rsid w:val="001B1654"/>
    <w:rsid w:val="001B472E"/>
    <w:rsid w:val="001C3525"/>
    <w:rsid w:val="001C5228"/>
    <w:rsid w:val="001D5646"/>
    <w:rsid w:val="001D6457"/>
    <w:rsid w:val="001D720C"/>
    <w:rsid w:val="001E0C76"/>
    <w:rsid w:val="001E2B3F"/>
    <w:rsid w:val="001E4366"/>
    <w:rsid w:val="001E78F4"/>
    <w:rsid w:val="00204091"/>
    <w:rsid w:val="002062C1"/>
    <w:rsid w:val="002102E2"/>
    <w:rsid w:val="002109D3"/>
    <w:rsid w:val="00212FA7"/>
    <w:rsid w:val="0021337A"/>
    <w:rsid w:val="00217012"/>
    <w:rsid w:val="00217D11"/>
    <w:rsid w:val="00222466"/>
    <w:rsid w:val="002232E8"/>
    <w:rsid w:val="00230A38"/>
    <w:rsid w:val="00231AB9"/>
    <w:rsid w:val="00232332"/>
    <w:rsid w:val="0023350B"/>
    <w:rsid w:val="0023741D"/>
    <w:rsid w:val="0026047C"/>
    <w:rsid w:val="00261DF4"/>
    <w:rsid w:val="00265457"/>
    <w:rsid w:val="00276EC5"/>
    <w:rsid w:val="00277378"/>
    <w:rsid w:val="00282C3E"/>
    <w:rsid w:val="002842B7"/>
    <w:rsid w:val="00286B95"/>
    <w:rsid w:val="0029178D"/>
    <w:rsid w:val="00294672"/>
    <w:rsid w:val="002A0CCF"/>
    <w:rsid w:val="002A1F07"/>
    <w:rsid w:val="002A23AE"/>
    <w:rsid w:val="002A25FD"/>
    <w:rsid w:val="002A323A"/>
    <w:rsid w:val="002C386C"/>
    <w:rsid w:val="002C388A"/>
    <w:rsid w:val="002C449F"/>
    <w:rsid w:val="002C57DB"/>
    <w:rsid w:val="002D216F"/>
    <w:rsid w:val="002D3273"/>
    <w:rsid w:val="002D5FB9"/>
    <w:rsid w:val="002E61BB"/>
    <w:rsid w:val="002F721B"/>
    <w:rsid w:val="002F79B6"/>
    <w:rsid w:val="003074A2"/>
    <w:rsid w:val="003079D4"/>
    <w:rsid w:val="003102CB"/>
    <w:rsid w:val="00312AD2"/>
    <w:rsid w:val="00317D40"/>
    <w:rsid w:val="00321425"/>
    <w:rsid w:val="00333B62"/>
    <w:rsid w:val="0033492E"/>
    <w:rsid w:val="00337871"/>
    <w:rsid w:val="003467ED"/>
    <w:rsid w:val="00346FF9"/>
    <w:rsid w:val="003540AC"/>
    <w:rsid w:val="003573E8"/>
    <w:rsid w:val="00375F8A"/>
    <w:rsid w:val="00381A07"/>
    <w:rsid w:val="00381EB9"/>
    <w:rsid w:val="00384A9A"/>
    <w:rsid w:val="00384FFF"/>
    <w:rsid w:val="00385403"/>
    <w:rsid w:val="0038718A"/>
    <w:rsid w:val="00391B8E"/>
    <w:rsid w:val="00397607"/>
    <w:rsid w:val="003A1054"/>
    <w:rsid w:val="003A15F0"/>
    <w:rsid w:val="003A2184"/>
    <w:rsid w:val="003B052D"/>
    <w:rsid w:val="003B0539"/>
    <w:rsid w:val="003C29DB"/>
    <w:rsid w:val="003D36F5"/>
    <w:rsid w:val="003E088D"/>
    <w:rsid w:val="003E56C1"/>
    <w:rsid w:val="003E5F28"/>
    <w:rsid w:val="003F73CE"/>
    <w:rsid w:val="00402A71"/>
    <w:rsid w:val="00405F6B"/>
    <w:rsid w:val="0041454F"/>
    <w:rsid w:val="004241FA"/>
    <w:rsid w:val="00424C6B"/>
    <w:rsid w:val="00431BF0"/>
    <w:rsid w:val="00433E28"/>
    <w:rsid w:val="00443606"/>
    <w:rsid w:val="004440E2"/>
    <w:rsid w:val="0045245C"/>
    <w:rsid w:val="0045399D"/>
    <w:rsid w:val="00453ABC"/>
    <w:rsid w:val="00454EED"/>
    <w:rsid w:val="00455440"/>
    <w:rsid w:val="00455CA2"/>
    <w:rsid w:val="00457C2A"/>
    <w:rsid w:val="00460984"/>
    <w:rsid w:val="00461661"/>
    <w:rsid w:val="004632C5"/>
    <w:rsid w:val="00473970"/>
    <w:rsid w:val="00475213"/>
    <w:rsid w:val="00483A3C"/>
    <w:rsid w:val="00483DC7"/>
    <w:rsid w:val="004A3645"/>
    <w:rsid w:val="004B188A"/>
    <w:rsid w:val="004B24CC"/>
    <w:rsid w:val="004B2512"/>
    <w:rsid w:val="004C4BE6"/>
    <w:rsid w:val="004C584B"/>
    <w:rsid w:val="004C6270"/>
    <w:rsid w:val="004D39BC"/>
    <w:rsid w:val="004E1F00"/>
    <w:rsid w:val="004E7BF8"/>
    <w:rsid w:val="004F09E7"/>
    <w:rsid w:val="004F0AD2"/>
    <w:rsid w:val="0050255D"/>
    <w:rsid w:val="0050277E"/>
    <w:rsid w:val="005240FF"/>
    <w:rsid w:val="00526859"/>
    <w:rsid w:val="00531022"/>
    <w:rsid w:val="0053285D"/>
    <w:rsid w:val="00537592"/>
    <w:rsid w:val="0053779A"/>
    <w:rsid w:val="00541E52"/>
    <w:rsid w:val="00544453"/>
    <w:rsid w:val="0054498D"/>
    <w:rsid w:val="00551F28"/>
    <w:rsid w:val="00553366"/>
    <w:rsid w:val="00564167"/>
    <w:rsid w:val="0056584B"/>
    <w:rsid w:val="00567FAF"/>
    <w:rsid w:val="00573335"/>
    <w:rsid w:val="005909E8"/>
    <w:rsid w:val="00596093"/>
    <w:rsid w:val="00596FBA"/>
    <w:rsid w:val="005A4ED2"/>
    <w:rsid w:val="005A72FE"/>
    <w:rsid w:val="005B2A97"/>
    <w:rsid w:val="005B6D12"/>
    <w:rsid w:val="005D0AE6"/>
    <w:rsid w:val="005D57FF"/>
    <w:rsid w:val="005D5D02"/>
    <w:rsid w:val="005F5F64"/>
    <w:rsid w:val="006065A9"/>
    <w:rsid w:val="006068E1"/>
    <w:rsid w:val="00607287"/>
    <w:rsid w:val="00607DDB"/>
    <w:rsid w:val="006103BE"/>
    <w:rsid w:val="006178C2"/>
    <w:rsid w:val="006216FB"/>
    <w:rsid w:val="00624CDD"/>
    <w:rsid w:val="00624F4B"/>
    <w:rsid w:val="00631028"/>
    <w:rsid w:val="00633BCD"/>
    <w:rsid w:val="00645BE6"/>
    <w:rsid w:val="0065482A"/>
    <w:rsid w:val="00655B38"/>
    <w:rsid w:val="006648C8"/>
    <w:rsid w:val="00665152"/>
    <w:rsid w:val="00673DFE"/>
    <w:rsid w:val="00680A9B"/>
    <w:rsid w:val="006944C8"/>
    <w:rsid w:val="006976E2"/>
    <w:rsid w:val="006978E7"/>
    <w:rsid w:val="006A045A"/>
    <w:rsid w:val="006A32EF"/>
    <w:rsid w:val="006A6711"/>
    <w:rsid w:val="006B434F"/>
    <w:rsid w:val="006B483B"/>
    <w:rsid w:val="006B5C5E"/>
    <w:rsid w:val="006C3D74"/>
    <w:rsid w:val="006D3319"/>
    <w:rsid w:val="006E5470"/>
    <w:rsid w:val="006E686A"/>
    <w:rsid w:val="006F36AF"/>
    <w:rsid w:val="0070046B"/>
    <w:rsid w:val="0070199A"/>
    <w:rsid w:val="00704748"/>
    <w:rsid w:val="007164DE"/>
    <w:rsid w:val="00722103"/>
    <w:rsid w:val="0072562D"/>
    <w:rsid w:val="007326DB"/>
    <w:rsid w:val="00740320"/>
    <w:rsid w:val="00751438"/>
    <w:rsid w:val="0076754B"/>
    <w:rsid w:val="00771268"/>
    <w:rsid w:val="00784807"/>
    <w:rsid w:val="00792241"/>
    <w:rsid w:val="00796D4A"/>
    <w:rsid w:val="007A48EF"/>
    <w:rsid w:val="007A78EA"/>
    <w:rsid w:val="007B270A"/>
    <w:rsid w:val="007B4BAF"/>
    <w:rsid w:val="007C2C10"/>
    <w:rsid w:val="007C5FA1"/>
    <w:rsid w:val="007D2713"/>
    <w:rsid w:val="007D3603"/>
    <w:rsid w:val="007D5435"/>
    <w:rsid w:val="007F4B57"/>
    <w:rsid w:val="007F7CC3"/>
    <w:rsid w:val="0080063C"/>
    <w:rsid w:val="008022DA"/>
    <w:rsid w:val="00803A45"/>
    <w:rsid w:val="0081179D"/>
    <w:rsid w:val="0081279F"/>
    <w:rsid w:val="00830A2D"/>
    <w:rsid w:val="00855E58"/>
    <w:rsid w:val="0085625C"/>
    <w:rsid w:val="00856442"/>
    <w:rsid w:val="00863A7C"/>
    <w:rsid w:val="0086404F"/>
    <w:rsid w:val="008679DA"/>
    <w:rsid w:val="00867DCE"/>
    <w:rsid w:val="0087301B"/>
    <w:rsid w:val="0089074F"/>
    <w:rsid w:val="00892876"/>
    <w:rsid w:val="00893027"/>
    <w:rsid w:val="008A25D5"/>
    <w:rsid w:val="008C73E3"/>
    <w:rsid w:val="008C7E78"/>
    <w:rsid w:val="008D525E"/>
    <w:rsid w:val="008D6EE5"/>
    <w:rsid w:val="008D725C"/>
    <w:rsid w:val="008F0A53"/>
    <w:rsid w:val="008F0D56"/>
    <w:rsid w:val="008F37FA"/>
    <w:rsid w:val="008F4CD4"/>
    <w:rsid w:val="009018B2"/>
    <w:rsid w:val="009050BE"/>
    <w:rsid w:val="00906588"/>
    <w:rsid w:val="009139FC"/>
    <w:rsid w:val="00913F94"/>
    <w:rsid w:val="009164F7"/>
    <w:rsid w:val="00922D86"/>
    <w:rsid w:val="00924091"/>
    <w:rsid w:val="00924C11"/>
    <w:rsid w:val="00930C25"/>
    <w:rsid w:val="00942DBC"/>
    <w:rsid w:val="00943DCA"/>
    <w:rsid w:val="00955813"/>
    <w:rsid w:val="009563C2"/>
    <w:rsid w:val="00964FC9"/>
    <w:rsid w:val="00970414"/>
    <w:rsid w:val="00971D22"/>
    <w:rsid w:val="00973684"/>
    <w:rsid w:val="009751F6"/>
    <w:rsid w:val="00980C7D"/>
    <w:rsid w:val="00981B2C"/>
    <w:rsid w:val="0098742C"/>
    <w:rsid w:val="00992187"/>
    <w:rsid w:val="0099687A"/>
    <w:rsid w:val="009A040B"/>
    <w:rsid w:val="009A1F07"/>
    <w:rsid w:val="009A5A9C"/>
    <w:rsid w:val="009B02E5"/>
    <w:rsid w:val="009E7F0E"/>
    <w:rsid w:val="009F43B3"/>
    <w:rsid w:val="009F4C7F"/>
    <w:rsid w:val="00A030AC"/>
    <w:rsid w:val="00A0339D"/>
    <w:rsid w:val="00A12F11"/>
    <w:rsid w:val="00A22C6C"/>
    <w:rsid w:val="00A24FDB"/>
    <w:rsid w:val="00A33105"/>
    <w:rsid w:val="00A35D5F"/>
    <w:rsid w:val="00A4491B"/>
    <w:rsid w:val="00A46221"/>
    <w:rsid w:val="00A46AC3"/>
    <w:rsid w:val="00A535D5"/>
    <w:rsid w:val="00A6091A"/>
    <w:rsid w:val="00A613A5"/>
    <w:rsid w:val="00A621BF"/>
    <w:rsid w:val="00A62813"/>
    <w:rsid w:val="00A81455"/>
    <w:rsid w:val="00A8210C"/>
    <w:rsid w:val="00A84687"/>
    <w:rsid w:val="00A87F1F"/>
    <w:rsid w:val="00A96EBA"/>
    <w:rsid w:val="00AA36C5"/>
    <w:rsid w:val="00AB4828"/>
    <w:rsid w:val="00AC1569"/>
    <w:rsid w:val="00AC1DE5"/>
    <w:rsid w:val="00AC2BDA"/>
    <w:rsid w:val="00AC61F4"/>
    <w:rsid w:val="00AC6EED"/>
    <w:rsid w:val="00AD1115"/>
    <w:rsid w:val="00AD3BF4"/>
    <w:rsid w:val="00AD74A5"/>
    <w:rsid w:val="00AE0381"/>
    <w:rsid w:val="00AE125D"/>
    <w:rsid w:val="00AE7C71"/>
    <w:rsid w:val="00AF5DE1"/>
    <w:rsid w:val="00B035BB"/>
    <w:rsid w:val="00B10C79"/>
    <w:rsid w:val="00B13929"/>
    <w:rsid w:val="00B2679A"/>
    <w:rsid w:val="00B304AC"/>
    <w:rsid w:val="00B35B6E"/>
    <w:rsid w:val="00B3656D"/>
    <w:rsid w:val="00B40432"/>
    <w:rsid w:val="00B5093C"/>
    <w:rsid w:val="00B51D3C"/>
    <w:rsid w:val="00B535F9"/>
    <w:rsid w:val="00B743B6"/>
    <w:rsid w:val="00B76598"/>
    <w:rsid w:val="00B83C50"/>
    <w:rsid w:val="00B87734"/>
    <w:rsid w:val="00B90A36"/>
    <w:rsid w:val="00B90C5A"/>
    <w:rsid w:val="00B939C6"/>
    <w:rsid w:val="00BA04B4"/>
    <w:rsid w:val="00BA13D7"/>
    <w:rsid w:val="00BA34C0"/>
    <w:rsid w:val="00BA35C6"/>
    <w:rsid w:val="00BB49D1"/>
    <w:rsid w:val="00BB5A94"/>
    <w:rsid w:val="00BC532E"/>
    <w:rsid w:val="00BC5669"/>
    <w:rsid w:val="00BD1D14"/>
    <w:rsid w:val="00BD674A"/>
    <w:rsid w:val="00BD6975"/>
    <w:rsid w:val="00BE11D2"/>
    <w:rsid w:val="00BE19D2"/>
    <w:rsid w:val="00BE4963"/>
    <w:rsid w:val="00BE4B77"/>
    <w:rsid w:val="00BF6406"/>
    <w:rsid w:val="00C00E48"/>
    <w:rsid w:val="00C0131F"/>
    <w:rsid w:val="00C01AEE"/>
    <w:rsid w:val="00C023D8"/>
    <w:rsid w:val="00C06B2B"/>
    <w:rsid w:val="00C12E99"/>
    <w:rsid w:val="00C4522E"/>
    <w:rsid w:val="00C5445C"/>
    <w:rsid w:val="00C547AB"/>
    <w:rsid w:val="00C63EB7"/>
    <w:rsid w:val="00C66220"/>
    <w:rsid w:val="00C7615B"/>
    <w:rsid w:val="00C766F0"/>
    <w:rsid w:val="00C8257F"/>
    <w:rsid w:val="00C92C0B"/>
    <w:rsid w:val="00C93615"/>
    <w:rsid w:val="00CA03CF"/>
    <w:rsid w:val="00CA2421"/>
    <w:rsid w:val="00CB7EF4"/>
    <w:rsid w:val="00CC4C49"/>
    <w:rsid w:val="00CD1483"/>
    <w:rsid w:val="00CD22BB"/>
    <w:rsid w:val="00CD6074"/>
    <w:rsid w:val="00CE58E0"/>
    <w:rsid w:val="00CF227F"/>
    <w:rsid w:val="00D03E69"/>
    <w:rsid w:val="00D05138"/>
    <w:rsid w:val="00D069C1"/>
    <w:rsid w:val="00D110F3"/>
    <w:rsid w:val="00D132D6"/>
    <w:rsid w:val="00D13E77"/>
    <w:rsid w:val="00D14A4E"/>
    <w:rsid w:val="00D14EDD"/>
    <w:rsid w:val="00D17AD0"/>
    <w:rsid w:val="00D222E5"/>
    <w:rsid w:val="00D23A7B"/>
    <w:rsid w:val="00D31225"/>
    <w:rsid w:val="00D343B7"/>
    <w:rsid w:val="00D34922"/>
    <w:rsid w:val="00D401D6"/>
    <w:rsid w:val="00D44FF3"/>
    <w:rsid w:val="00D47F9B"/>
    <w:rsid w:val="00D5400E"/>
    <w:rsid w:val="00D709CC"/>
    <w:rsid w:val="00D948EB"/>
    <w:rsid w:val="00DA5477"/>
    <w:rsid w:val="00DB0BB1"/>
    <w:rsid w:val="00DC3637"/>
    <w:rsid w:val="00DC3AD6"/>
    <w:rsid w:val="00DC77BD"/>
    <w:rsid w:val="00DD5D87"/>
    <w:rsid w:val="00DE5654"/>
    <w:rsid w:val="00DE5770"/>
    <w:rsid w:val="00DF293B"/>
    <w:rsid w:val="00DF3A30"/>
    <w:rsid w:val="00E15C13"/>
    <w:rsid w:val="00E20DEE"/>
    <w:rsid w:val="00E36D03"/>
    <w:rsid w:val="00E4262A"/>
    <w:rsid w:val="00E53590"/>
    <w:rsid w:val="00E539E0"/>
    <w:rsid w:val="00E623A7"/>
    <w:rsid w:val="00E628AD"/>
    <w:rsid w:val="00E628B1"/>
    <w:rsid w:val="00E65C79"/>
    <w:rsid w:val="00E76252"/>
    <w:rsid w:val="00E81327"/>
    <w:rsid w:val="00E9044E"/>
    <w:rsid w:val="00E92FB0"/>
    <w:rsid w:val="00E94237"/>
    <w:rsid w:val="00E9423A"/>
    <w:rsid w:val="00E94571"/>
    <w:rsid w:val="00EA0F60"/>
    <w:rsid w:val="00EA21B4"/>
    <w:rsid w:val="00EB008D"/>
    <w:rsid w:val="00EB1160"/>
    <w:rsid w:val="00EB241F"/>
    <w:rsid w:val="00EB50F8"/>
    <w:rsid w:val="00EB7958"/>
    <w:rsid w:val="00EC47E0"/>
    <w:rsid w:val="00EC501D"/>
    <w:rsid w:val="00ED4E41"/>
    <w:rsid w:val="00EE5B34"/>
    <w:rsid w:val="00EE71B6"/>
    <w:rsid w:val="00EF32FA"/>
    <w:rsid w:val="00EF6D7A"/>
    <w:rsid w:val="00F06048"/>
    <w:rsid w:val="00F06051"/>
    <w:rsid w:val="00F12DEA"/>
    <w:rsid w:val="00F152BD"/>
    <w:rsid w:val="00F2538F"/>
    <w:rsid w:val="00F313D6"/>
    <w:rsid w:val="00F32512"/>
    <w:rsid w:val="00F46135"/>
    <w:rsid w:val="00F46DE0"/>
    <w:rsid w:val="00F47BE7"/>
    <w:rsid w:val="00F5007A"/>
    <w:rsid w:val="00F501F0"/>
    <w:rsid w:val="00F50630"/>
    <w:rsid w:val="00F576F8"/>
    <w:rsid w:val="00F634BC"/>
    <w:rsid w:val="00F6435F"/>
    <w:rsid w:val="00F65BA3"/>
    <w:rsid w:val="00F72EA2"/>
    <w:rsid w:val="00F751A1"/>
    <w:rsid w:val="00F76C91"/>
    <w:rsid w:val="00F820B2"/>
    <w:rsid w:val="00FA3202"/>
    <w:rsid w:val="00FA4E94"/>
    <w:rsid w:val="00FB2455"/>
    <w:rsid w:val="00FC25F1"/>
    <w:rsid w:val="00FC356C"/>
    <w:rsid w:val="00FC4A9C"/>
    <w:rsid w:val="00FF18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48A611"/>
  <w15:docId w15:val="{AD8C1F65-F1D7-4DED-A0B1-E6E906080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356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4D39B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D39BC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A609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A609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BE2C6442786941A396E31F938BCBB2" ma:contentTypeVersion="4" ma:contentTypeDescription="Create a new document." ma:contentTypeScope="" ma:versionID="855494337e3da0cc5d0c9f6511a1208e">
  <xsd:schema xmlns:xsd="http://www.w3.org/2001/XMLSchema" xmlns:xs="http://www.w3.org/2001/XMLSchema" xmlns:p="http://schemas.microsoft.com/office/2006/metadata/properties" xmlns:ns1="http://schemas.microsoft.com/sharepoint/v3" xmlns:ns2="d49e3e80-380e-4577-b992-037d1664cc45" targetNamespace="http://schemas.microsoft.com/office/2006/metadata/properties" ma:root="true" ma:fieldsID="525ff3bef27733db56af47362dff972b" ns1:_="" ns2:_="">
    <xsd:import namespace="http://schemas.microsoft.com/sharepoint/v3"/>
    <xsd:import namespace="d49e3e80-380e-4577-b992-037d1664cc45"/>
    <xsd:element name="properties">
      <xsd:complexType>
        <xsd:sequence>
          <xsd:element name="documentManagement">
            <xsd:complexType>
              <xsd:all>
                <xsd:element ref="ns1:KpiDescription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KpiDescription" ma:index="8" nillable="true" ma:displayName="Description" ma:description="The description provides information about the purpose of the goal." ma:internalName="Description0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9e3e80-380e-4577-b992-037d1664cc45" elementFormDefault="qualified">
    <xsd:import namespace="http://schemas.microsoft.com/office/2006/documentManagement/types"/>
    <xsd:import namespace="http://schemas.microsoft.com/office/infopath/2007/PartnerControls"/>
    <xsd:element name="Category" ma:index="9" nillable="true" ma:displayName="Category" ma:default="Uncategorized" ma:format="Dropdown" ma:internalName="Category">
      <xsd:simpleType>
        <xsd:union memberTypes="dms:Text">
          <xsd:simpleType>
            <xsd:restriction base="dms:Choice">
              <xsd:enumeration value="Uncategorized"/>
              <xsd:enumeration value="General"/>
              <xsd:enumeration value="Initial Submissions"/>
              <xsd:enumeration value="Amendment Review"/>
              <xsd:enumeration value="Annual or Continuing Review"/>
              <xsd:enumeration value="Chart Review"/>
              <xsd:enumeration value="Protocol Deviations"/>
              <xsd:enumeration value="Final Study Closure"/>
              <xsd:enumeration value="SAE Reporting"/>
              <xsd:enumeration value="Consent Forms"/>
            </xsd:restriction>
          </xsd:simpleType>
        </xsd:un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piDescription xmlns="http://schemas.microsoft.com/sharepoint/v3" xsi:nil="true"/>
    <Category xmlns="d49e3e80-380e-4577-b992-037d1664cc45">Final Study Closure</Category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BB86B2D-4480-4A73-92C0-0D651C7864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49e3e80-380e-4577-b992-037d1664cc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5B6E8AD-3864-44A1-9690-8BA0145AEDC6}">
  <ds:schemaRefs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d49e3e80-380e-4577-b992-037d1664cc45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46DCA12-4BA2-4D66-A11B-55B52E18945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7</Words>
  <Characters>254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Study Closure Report</vt:lpstr>
    </vt:vector>
  </TitlesOfParts>
  <Company>Whitby Mental Health Centre</Company>
  <LinksUpToDate>false</LinksUpToDate>
  <CharactersWithSpaces>2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Study Closure Report</dc:title>
  <dc:creator>powerst</dc:creator>
  <cp:lastModifiedBy>Snow, Laura</cp:lastModifiedBy>
  <cp:revision>2</cp:revision>
  <cp:lastPrinted>2015-04-16T16:29:00Z</cp:lastPrinted>
  <dcterms:created xsi:type="dcterms:W3CDTF">2023-07-21T12:45:00Z</dcterms:created>
  <dcterms:modified xsi:type="dcterms:W3CDTF">2023-07-21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BE2C6442786941A396E31F938BCBB2</vt:lpwstr>
  </property>
</Properties>
</file>